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11D99" w14:textId="7A859287" w:rsidR="00DE6887"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DE6887">
        <w:rPr>
          <w:rFonts w:asciiTheme="minorHAnsi" w:hAnsiTheme="minorHAnsi" w:cstheme="minorHAnsi"/>
          <w:b/>
          <w:bCs/>
          <w:color w:val="auto"/>
          <w:sz w:val="36"/>
          <w:szCs w:val="36"/>
          <w:u w:val="single" w:color="000000"/>
        </w:rPr>
        <w:t>Board Meeting</w:t>
      </w:r>
    </w:p>
    <w:p w14:paraId="232BF4AF" w14:textId="38CC6337" w:rsidR="004C26A6" w:rsidRPr="00DE6887" w:rsidRDefault="00BB6CBA" w:rsidP="00DE6887">
      <w:pPr>
        <w:spacing w:after="0" w:line="240" w:lineRule="auto"/>
        <w:ind w:left="0" w:right="0" w:firstLine="0"/>
        <w:jc w:val="center"/>
        <w:rPr>
          <w:rFonts w:asciiTheme="minorHAnsi" w:hAnsiTheme="minorHAnsi" w:cstheme="minorHAnsi"/>
          <w:b/>
          <w:bCs/>
          <w:color w:val="auto"/>
          <w:sz w:val="36"/>
          <w:szCs w:val="36"/>
          <w:u w:val="single" w:color="000000"/>
        </w:rPr>
      </w:pPr>
      <w:r>
        <w:rPr>
          <w:rFonts w:asciiTheme="minorHAnsi" w:hAnsiTheme="minorHAnsi" w:cstheme="minorHAnsi"/>
          <w:b/>
          <w:bCs/>
          <w:color w:val="auto"/>
          <w:sz w:val="36"/>
          <w:szCs w:val="36"/>
          <w:u w:color="000000"/>
        </w:rPr>
        <w:t>October</w:t>
      </w:r>
      <w:r w:rsidR="005776B3">
        <w:rPr>
          <w:rFonts w:asciiTheme="minorHAnsi" w:hAnsiTheme="minorHAnsi" w:cstheme="minorHAnsi"/>
          <w:b/>
          <w:bCs/>
          <w:color w:val="auto"/>
          <w:sz w:val="36"/>
          <w:szCs w:val="36"/>
          <w:u w:color="000000"/>
        </w:rPr>
        <w:t xml:space="preserve"> 20</w:t>
      </w:r>
      <w:r w:rsidR="00CB751F" w:rsidRPr="00DE6887">
        <w:rPr>
          <w:rFonts w:asciiTheme="minorHAnsi" w:hAnsiTheme="minorHAnsi" w:cstheme="minorHAnsi"/>
          <w:b/>
          <w:bCs/>
          <w:color w:val="auto"/>
          <w:sz w:val="36"/>
          <w:szCs w:val="36"/>
          <w:u w:color="000000"/>
        </w:rPr>
        <w:t>, 202</w:t>
      </w:r>
      <w:r w:rsidR="002162C7" w:rsidRPr="00DE6887">
        <w:rPr>
          <w:rFonts w:asciiTheme="minorHAnsi" w:hAnsiTheme="minorHAnsi" w:cstheme="minorHAnsi"/>
          <w:b/>
          <w:bCs/>
          <w:color w:val="auto"/>
          <w:sz w:val="36"/>
          <w:szCs w:val="36"/>
          <w:u w:color="000000"/>
        </w:rPr>
        <w:t>2</w:t>
      </w:r>
      <w:r w:rsidR="00DE6887">
        <w:rPr>
          <w:rFonts w:asciiTheme="minorHAnsi" w:hAnsiTheme="minorHAnsi" w:cstheme="minorHAnsi"/>
          <w:b/>
          <w:bCs/>
          <w:color w:val="auto"/>
          <w:sz w:val="36"/>
          <w:szCs w:val="36"/>
          <w:u w:color="000000"/>
        </w:rPr>
        <w:t xml:space="preserve"> </w:t>
      </w:r>
      <w:r w:rsidR="00DE6887" w:rsidRPr="00DE6887">
        <w:rPr>
          <w:rFonts w:asciiTheme="minorHAnsi" w:hAnsiTheme="minorHAnsi" w:cstheme="minorHAnsi"/>
          <w:b/>
          <w:bCs/>
          <w:color w:val="auto"/>
          <w:sz w:val="36"/>
          <w:szCs w:val="36"/>
          <w:u w:color="000000"/>
        </w:rPr>
        <w:t>Minutes</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448CA6EA" w14:textId="7F86149A" w:rsidR="00DE6887" w:rsidRPr="00CB1221" w:rsidRDefault="00DE6887" w:rsidP="00DE6887">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005875D0">
        <w:rPr>
          <w:rFonts w:ascii="Cambria" w:hAnsi="Cambria" w:cstheme="minorHAnsi"/>
          <w:color w:val="auto"/>
          <w:sz w:val="24"/>
          <w:szCs w:val="24"/>
        </w:rPr>
        <w:t>: Cris Riedel</w:t>
      </w:r>
      <w:r w:rsidR="005C12BA">
        <w:rPr>
          <w:rFonts w:ascii="Cambria" w:hAnsi="Cambria" w:cstheme="minorHAnsi"/>
          <w:color w:val="auto"/>
          <w:sz w:val="24"/>
          <w:szCs w:val="24"/>
        </w:rPr>
        <w:t>,</w:t>
      </w:r>
      <w:r w:rsidR="002F5E7B">
        <w:rPr>
          <w:rFonts w:ascii="Cambria" w:hAnsi="Cambria" w:cstheme="minorHAnsi"/>
          <w:color w:val="auto"/>
          <w:sz w:val="24"/>
          <w:szCs w:val="24"/>
        </w:rPr>
        <w:t xml:space="preserve"> </w:t>
      </w:r>
      <w:r w:rsidR="009E4DBE">
        <w:rPr>
          <w:rFonts w:ascii="Cambria" w:hAnsi="Cambria" w:cstheme="minorHAnsi"/>
          <w:color w:val="auto"/>
          <w:sz w:val="24"/>
          <w:szCs w:val="24"/>
        </w:rPr>
        <w:t>Lynn Schweikart</w:t>
      </w:r>
      <w:r w:rsidR="005776B3">
        <w:rPr>
          <w:rFonts w:ascii="Cambria" w:hAnsi="Cambria" w:cstheme="minorHAnsi"/>
          <w:color w:val="auto"/>
          <w:sz w:val="24"/>
          <w:szCs w:val="24"/>
        </w:rPr>
        <w:t xml:space="preserve">, </w:t>
      </w:r>
      <w:r w:rsidR="007A51B8">
        <w:rPr>
          <w:rFonts w:ascii="Cambria" w:hAnsi="Cambria" w:cstheme="minorHAnsi"/>
          <w:color w:val="auto"/>
          <w:sz w:val="24"/>
          <w:szCs w:val="24"/>
        </w:rPr>
        <w:t>ChaChanna Simpson</w:t>
      </w:r>
      <w:r w:rsidR="002D07D6">
        <w:rPr>
          <w:rFonts w:ascii="Cambria" w:hAnsi="Cambria" w:cstheme="minorHAnsi"/>
          <w:color w:val="auto"/>
          <w:sz w:val="24"/>
          <w:szCs w:val="24"/>
        </w:rPr>
        <w:t>, Katie Knutson</w:t>
      </w:r>
      <w:r w:rsidR="005C12BA">
        <w:rPr>
          <w:rFonts w:ascii="Cambria" w:hAnsi="Cambria" w:cstheme="minorHAnsi"/>
          <w:color w:val="auto"/>
          <w:sz w:val="24"/>
          <w:szCs w:val="24"/>
        </w:rPr>
        <w:t xml:space="preserve">, </w:t>
      </w:r>
      <w:r w:rsidR="0025346C">
        <w:rPr>
          <w:rFonts w:ascii="Cambria" w:hAnsi="Cambria" w:cstheme="minorHAnsi"/>
          <w:color w:val="auto"/>
          <w:sz w:val="24"/>
          <w:szCs w:val="24"/>
        </w:rPr>
        <w:t xml:space="preserve">Barbara Aliprantis, </w:t>
      </w:r>
      <w:r w:rsidR="005776B3">
        <w:rPr>
          <w:rFonts w:ascii="Cambria" w:hAnsi="Cambria" w:cstheme="minorHAnsi"/>
          <w:color w:val="auto"/>
          <w:sz w:val="24"/>
          <w:szCs w:val="24"/>
        </w:rPr>
        <w:t>Denise Page</w:t>
      </w:r>
      <w:r w:rsidR="00C2378B">
        <w:rPr>
          <w:rFonts w:ascii="Cambria" w:hAnsi="Cambria" w:cstheme="minorHAnsi"/>
          <w:color w:val="auto"/>
          <w:sz w:val="24"/>
          <w:szCs w:val="24"/>
        </w:rPr>
        <w:t xml:space="preserve"> (Had to leave 40 minutes into the meeting)</w:t>
      </w:r>
    </w:p>
    <w:p w14:paraId="62EC35EC" w14:textId="77777777" w:rsidR="00DE6887" w:rsidRPr="00CB1221" w:rsidRDefault="00DE6887" w:rsidP="00DE6887">
      <w:pPr>
        <w:spacing w:after="0" w:line="240" w:lineRule="auto"/>
        <w:ind w:left="0" w:right="0" w:firstLine="0"/>
        <w:rPr>
          <w:rFonts w:ascii="Cambria" w:hAnsi="Cambria" w:cstheme="minorHAnsi"/>
          <w:color w:val="auto"/>
          <w:sz w:val="24"/>
          <w:szCs w:val="24"/>
        </w:rPr>
      </w:pPr>
    </w:p>
    <w:p w14:paraId="1ADD938D" w14:textId="52AEF2F3" w:rsidR="00DE6887" w:rsidRPr="00CB1221" w:rsidRDefault="00DE6887" w:rsidP="00DE6887">
      <w:pPr>
        <w:rPr>
          <w:rFonts w:ascii="Cambria" w:hAnsi="Cambria" w:cstheme="minorHAnsi"/>
          <w:sz w:val="24"/>
          <w:szCs w:val="24"/>
        </w:rPr>
      </w:pPr>
      <w:r w:rsidRPr="00CB1221">
        <w:rPr>
          <w:rFonts w:ascii="Cambria" w:hAnsi="Cambria" w:cstheme="minorHAnsi"/>
          <w:b/>
          <w:sz w:val="24"/>
          <w:szCs w:val="24"/>
        </w:rPr>
        <w:t>Meeting Start:</w:t>
      </w:r>
      <w:r w:rsidRPr="00CB1221">
        <w:rPr>
          <w:rFonts w:ascii="Cambria" w:hAnsi="Cambria" w:cstheme="minorHAnsi"/>
          <w:sz w:val="24"/>
          <w:szCs w:val="24"/>
        </w:rPr>
        <w:t xml:space="preserve"> </w:t>
      </w:r>
      <w:r w:rsidR="002F5E7B">
        <w:rPr>
          <w:rFonts w:ascii="Cambria" w:hAnsi="Cambria" w:cstheme="minorHAnsi"/>
          <w:sz w:val="24"/>
          <w:szCs w:val="24"/>
        </w:rPr>
        <w:t>6:</w:t>
      </w:r>
      <w:r w:rsidR="002F358C">
        <w:rPr>
          <w:rFonts w:ascii="Cambria" w:hAnsi="Cambria" w:cstheme="minorHAnsi"/>
          <w:sz w:val="24"/>
          <w:szCs w:val="24"/>
        </w:rPr>
        <w:t>3</w:t>
      </w:r>
      <w:r w:rsidR="00BB6CBA">
        <w:rPr>
          <w:rFonts w:ascii="Cambria" w:hAnsi="Cambria" w:cstheme="minorHAnsi"/>
          <w:sz w:val="24"/>
          <w:szCs w:val="24"/>
        </w:rPr>
        <w:t>5</w:t>
      </w:r>
      <w:r>
        <w:rPr>
          <w:rFonts w:ascii="Cambria" w:hAnsi="Cambria" w:cstheme="minorHAnsi"/>
          <w:sz w:val="24"/>
          <w:szCs w:val="24"/>
        </w:rPr>
        <w:t>pm</w:t>
      </w:r>
      <w:r w:rsidRPr="00CB1221">
        <w:rPr>
          <w:rFonts w:ascii="Cambria" w:hAnsi="Cambria" w:cstheme="minorHAnsi"/>
          <w:sz w:val="24"/>
          <w:szCs w:val="24"/>
        </w:rPr>
        <w:t xml:space="preserve"> </w:t>
      </w:r>
    </w:p>
    <w:p w14:paraId="07F93266" w14:textId="77777777" w:rsidR="005C7484" w:rsidRDefault="005C7484" w:rsidP="00F7257F">
      <w:pPr>
        <w:spacing w:after="0" w:line="240" w:lineRule="auto"/>
        <w:ind w:left="0" w:right="0" w:firstLine="0"/>
        <w:rPr>
          <w:rFonts w:ascii="Cambria" w:hAnsi="Cambria" w:cstheme="minorHAnsi"/>
          <w:b/>
          <w:color w:val="auto"/>
          <w:sz w:val="24"/>
          <w:szCs w:val="24"/>
          <w:u w:val="single"/>
        </w:rPr>
      </w:pPr>
    </w:p>
    <w:p w14:paraId="045E8C1E" w14:textId="429D3CCD" w:rsidR="00107749" w:rsidRDefault="00DE6887" w:rsidP="00F7257F">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all to Order</w:t>
      </w:r>
    </w:p>
    <w:p w14:paraId="2532680E" w14:textId="7C484594" w:rsidR="00AA5CB9" w:rsidRPr="00AA5CB9" w:rsidRDefault="00AA5CB9" w:rsidP="00F7257F">
      <w:pPr>
        <w:spacing w:after="0" w:line="240" w:lineRule="auto"/>
        <w:ind w:left="0" w:right="0" w:firstLine="0"/>
        <w:rPr>
          <w:rFonts w:ascii="Cambria" w:hAnsi="Cambria" w:cstheme="minorHAnsi"/>
          <w:b/>
          <w:bCs/>
          <w:color w:val="FF0000"/>
          <w:sz w:val="24"/>
          <w:szCs w:val="24"/>
        </w:rPr>
      </w:pPr>
      <w:r>
        <w:rPr>
          <w:rFonts w:ascii="Cambria" w:hAnsi="Cambria" w:cstheme="minorHAnsi"/>
          <w:b/>
          <w:bCs/>
          <w:color w:val="FF0000"/>
          <w:sz w:val="24"/>
          <w:szCs w:val="24"/>
        </w:rPr>
        <w:t>Moti</w:t>
      </w:r>
      <w:r w:rsidRPr="00AA5CB9">
        <w:rPr>
          <w:rFonts w:ascii="Cambria" w:hAnsi="Cambria" w:cstheme="minorHAnsi"/>
          <w:b/>
          <w:bCs/>
          <w:color w:val="FF0000"/>
          <w:sz w:val="24"/>
          <w:szCs w:val="24"/>
        </w:rPr>
        <w:t>on</w:t>
      </w:r>
      <w:r>
        <w:rPr>
          <w:rFonts w:ascii="Cambria" w:hAnsi="Cambria" w:cstheme="minorHAnsi"/>
          <w:b/>
          <w:bCs/>
          <w:color w:val="FF0000"/>
          <w:sz w:val="24"/>
          <w:szCs w:val="24"/>
        </w:rPr>
        <w:t xml:space="preserve"> to approve the </w:t>
      </w:r>
      <w:r w:rsidR="005776B3">
        <w:rPr>
          <w:rFonts w:ascii="Cambria" w:hAnsi="Cambria" w:cstheme="minorHAnsi"/>
          <w:b/>
          <w:bCs/>
          <w:color w:val="FF0000"/>
          <w:sz w:val="24"/>
          <w:szCs w:val="24"/>
        </w:rPr>
        <w:t>September</w:t>
      </w:r>
      <w:r>
        <w:rPr>
          <w:rFonts w:ascii="Cambria" w:hAnsi="Cambria" w:cstheme="minorHAnsi"/>
          <w:b/>
          <w:bCs/>
          <w:color w:val="FF0000"/>
          <w:sz w:val="24"/>
          <w:szCs w:val="24"/>
        </w:rPr>
        <w:t xml:space="preserve"> 2022 bo</w:t>
      </w:r>
      <w:r w:rsidR="009E4DBE">
        <w:rPr>
          <w:rFonts w:ascii="Cambria" w:hAnsi="Cambria" w:cstheme="minorHAnsi"/>
          <w:b/>
          <w:bCs/>
          <w:color w:val="FF0000"/>
          <w:sz w:val="24"/>
          <w:szCs w:val="24"/>
        </w:rPr>
        <w:t xml:space="preserve">ard meeting minutes. (Approved </w:t>
      </w:r>
      <w:r w:rsidR="005776B3">
        <w:rPr>
          <w:rFonts w:ascii="Cambria" w:hAnsi="Cambria" w:cstheme="minorHAnsi"/>
          <w:b/>
          <w:bCs/>
          <w:color w:val="FF0000"/>
          <w:sz w:val="24"/>
          <w:szCs w:val="24"/>
        </w:rPr>
        <w:t>5</w:t>
      </w:r>
      <w:r>
        <w:rPr>
          <w:rFonts w:ascii="Cambria" w:hAnsi="Cambria" w:cstheme="minorHAnsi"/>
          <w:b/>
          <w:bCs/>
          <w:color w:val="FF0000"/>
          <w:sz w:val="24"/>
          <w:szCs w:val="24"/>
        </w:rPr>
        <w:t>-0). Motion by</w:t>
      </w:r>
      <w:r w:rsidR="006A570E">
        <w:rPr>
          <w:rFonts w:ascii="Cambria" w:hAnsi="Cambria" w:cstheme="minorHAnsi"/>
          <w:b/>
          <w:bCs/>
          <w:color w:val="FF0000"/>
          <w:sz w:val="24"/>
          <w:szCs w:val="24"/>
        </w:rPr>
        <w:t xml:space="preserve"> Cris</w:t>
      </w:r>
      <w:r>
        <w:rPr>
          <w:rFonts w:ascii="Cambria" w:hAnsi="Cambria" w:cstheme="minorHAnsi"/>
          <w:b/>
          <w:bCs/>
          <w:color w:val="FF0000"/>
          <w:sz w:val="24"/>
          <w:szCs w:val="24"/>
        </w:rPr>
        <w:t>, Seconded by</w:t>
      </w:r>
      <w:r w:rsidR="006A570E">
        <w:rPr>
          <w:rFonts w:ascii="Cambria" w:hAnsi="Cambria" w:cstheme="minorHAnsi"/>
          <w:b/>
          <w:bCs/>
          <w:color w:val="FF0000"/>
          <w:sz w:val="24"/>
          <w:szCs w:val="24"/>
        </w:rPr>
        <w:t xml:space="preserve"> ChaChanna</w:t>
      </w:r>
      <w:r>
        <w:rPr>
          <w:rFonts w:ascii="Cambria" w:hAnsi="Cambria" w:cstheme="minorHAnsi"/>
          <w:b/>
          <w:bCs/>
          <w:color w:val="FF0000"/>
          <w:sz w:val="24"/>
          <w:szCs w:val="24"/>
        </w:rPr>
        <w:t xml:space="preserve"> </w:t>
      </w:r>
    </w:p>
    <w:p w14:paraId="57BA98ED" w14:textId="3811FE43" w:rsidR="005875D0" w:rsidRDefault="005875D0" w:rsidP="001D1FAB">
      <w:pPr>
        <w:spacing w:after="0" w:line="240" w:lineRule="auto"/>
        <w:ind w:left="0" w:right="0" w:firstLine="0"/>
        <w:rPr>
          <w:rFonts w:ascii="Cambria" w:hAnsi="Cambria" w:cstheme="minorHAnsi"/>
          <w:b/>
          <w:bCs/>
          <w:color w:val="FF0000"/>
          <w:sz w:val="24"/>
          <w:szCs w:val="24"/>
        </w:rPr>
      </w:pPr>
    </w:p>
    <w:p w14:paraId="7DF4F9EE" w14:textId="0C380C73" w:rsidR="007A51B8" w:rsidRPr="005776B3" w:rsidRDefault="005776B3" w:rsidP="005776B3">
      <w:pPr>
        <w:pStyle w:val="ListParagraph"/>
        <w:numPr>
          <w:ilvl w:val="0"/>
          <w:numId w:val="35"/>
        </w:numPr>
        <w:spacing w:after="0" w:line="240" w:lineRule="auto"/>
        <w:ind w:right="0"/>
        <w:rPr>
          <w:rFonts w:ascii="Cambria" w:hAnsi="Cambria" w:cstheme="minorHAnsi"/>
          <w:bCs/>
          <w:color w:val="auto"/>
          <w:sz w:val="24"/>
          <w:szCs w:val="24"/>
        </w:rPr>
      </w:pPr>
      <w:r w:rsidRPr="005776B3">
        <w:rPr>
          <w:rFonts w:ascii="Cambria" w:hAnsi="Cambria" w:cstheme="minorHAnsi"/>
          <w:bCs/>
          <w:color w:val="auto"/>
          <w:sz w:val="24"/>
          <w:szCs w:val="24"/>
        </w:rPr>
        <w:t>Chris</w:t>
      </w:r>
      <w:r>
        <w:rPr>
          <w:rFonts w:ascii="Cambria" w:hAnsi="Cambria" w:cstheme="minorHAnsi"/>
          <w:bCs/>
          <w:color w:val="auto"/>
          <w:sz w:val="24"/>
          <w:szCs w:val="24"/>
        </w:rPr>
        <w:t xml:space="preserve"> was unable to attend due to technical issues. Jim and Rona were also unable to join the meeting. Lynn updated those present that Linda will be taking a hiatus for a few months from the board position due to conflicts with work.</w:t>
      </w:r>
    </w:p>
    <w:p w14:paraId="2679218B" w14:textId="77777777" w:rsidR="007A51B8" w:rsidRPr="00813FA5" w:rsidRDefault="007A51B8" w:rsidP="001D1FAB">
      <w:pPr>
        <w:spacing w:after="0" w:line="240" w:lineRule="auto"/>
        <w:ind w:left="0" w:right="0" w:firstLine="0"/>
        <w:rPr>
          <w:rFonts w:ascii="Cambria" w:hAnsi="Cambria" w:cstheme="minorHAnsi"/>
          <w:b/>
          <w:bCs/>
          <w:color w:val="FF0000"/>
          <w:sz w:val="24"/>
          <w:szCs w:val="24"/>
        </w:rPr>
      </w:pPr>
    </w:p>
    <w:p w14:paraId="58435CC2" w14:textId="775090DA" w:rsidR="00321CE0" w:rsidRDefault="00DE6887" w:rsidP="0060406D">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onsent Agenda</w:t>
      </w:r>
    </w:p>
    <w:p w14:paraId="4613080F" w14:textId="7BAD3E41" w:rsidR="002F5E7B" w:rsidRPr="005776B3" w:rsidRDefault="005776B3" w:rsidP="007A51B8">
      <w:pPr>
        <w:pStyle w:val="ListParagraph"/>
        <w:numPr>
          <w:ilvl w:val="0"/>
          <w:numId w:val="23"/>
        </w:numPr>
        <w:spacing w:after="0" w:line="240" w:lineRule="auto"/>
        <w:ind w:right="0"/>
        <w:rPr>
          <w:rFonts w:ascii="Cambria" w:hAnsi="Cambria" w:cstheme="minorHAnsi"/>
          <w:b/>
          <w:color w:val="FF0000"/>
          <w:sz w:val="24"/>
          <w:szCs w:val="24"/>
        </w:rPr>
      </w:pPr>
      <w:r w:rsidRPr="005776B3">
        <w:rPr>
          <w:rFonts w:ascii="Cambria" w:hAnsi="Cambria" w:cstheme="minorHAnsi"/>
          <w:color w:val="FF0000"/>
          <w:sz w:val="24"/>
          <w:szCs w:val="24"/>
        </w:rPr>
        <w:t>Motion to accept submitted board reports (Approved 5-0)</w:t>
      </w:r>
    </w:p>
    <w:p w14:paraId="6C5A4296" w14:textId="3430A726" w:rsidR="005C12BA" w:rsidRDefault="005C12BA" w:rsidP="005C12BA">
      <w:pPr>
        <w:spacing w:after="0" w:line="240" w:lineRule="auto"/>
        <w:ind w:right="0"/>
        <w:rPr>
          <w:rFonts w:ascii="Cambria" w:hAnsi="Cambria" w:cstheme="minorHAnsi"/>
          <w:b/>
          <w:color w:val="auto"/>
          <w:sz w:val="24"/>
          <w:szCs w:val="24"/>
        </w:rPr>
      </w:pPr>
    </w:p>
    <w:p w14:paraId="4038496E" w14:textId="524C6C3E" w:rsidR="005C12BA" w:rsidRDefault="005C12BA" w:rsidP="005C12BA">
      <w:pPr>
        <w:spacing w:after="0" w:line="240" w:lineRule="auto"/>
        <w:ind w:right="0"/>
        <w:rPr>
          <w:rFonts w:ascii="Cambria" w:hAnsi="Cambria" w:cstheme="minorHAnsi"/>
          <w:color w:val="auto"/>
          <w:sz w:val="24"/>
          <w:szCs w:val="24"/>
        </w:rPr>
      </w:pPr>
    </w:p>
    <w:p w14:paraId="3FA055C9" w14:textId="77777777" w:rsidR="005776B3" w:rsidRDefault="005776B3" w:rsidP="005776B3">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President’s Report</w:t>
      </w:r>
    </w:p>
    <w:p w14:paraId="25BBA97E" w14:textId="1D71CE47" w:rsidR="005776B3" w:rsidRPr="005776B3" w:rsidRDefault="005776B3" w:rsidP="005776B3">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 xml:space="preserve">Lynn let the board know that Linda agreed to help with board development and reaching out to people with her network. Linda will be reevaluating </w:t>
      </w:r>
      <w:r w:rsidR="00BB6CBA">
        <w:rPr>
          <w:rFonts w:ascii="Cambria" w:hAnsi="Cambria" w:cstheme="minorHAnsi"/>
          <w:color w:val="auto"/>
          <w:sz w:val="24"/>
          <w:szCs w:val="24"/>
        </w:rPr>
        <w:t xml:space="preserve">her situation </w:t>
      </w:r>
      <w:r>
        <w:rPr>
          <w:rFonts w:ascii="Cambria" w:hAnsi="Cambria" w:cstheme="minorHAnsi"/>
          <w:color w:val="auto"/>
          <w:sz w:val="24"/>
          <w:szCs w:val="24"/>
        </w:rPr>
        <w:t>in February.</w:t>
      </w:r>
    </w:p>
    <w:p w14:paraId="564F6FA4" w14:textId="5C4CBB71" w:rsidR="005776B3" w:rsidRPr="00BB6CBA" w:rsidRDefault="005776B3" w:rsidP="00966A5E">
      <w:pPr>
        <w:pStyle w:val="ListParagraph"/>
        <w:numPr>
          <w:ilvl w:val="0"/>
          <w:numId w:val="23"/>
        </w:numPr>
        <w:spacing w:after="0" w:line="240" w:lineRule="auto"/>
        <w:ind w:right="0"/>
        <w:rPr>
          <w:rFonts w:ascii="Cambria" w:hAnsi="Cambria" w:cstheme="minorHAnsi"/>
          <w:b/>
          <w:color w:val="auto"/>
          <w:sz w:val="24"/>
          <w:szCs w:val="24"/>
        </w:rPr>
      </w:pPr>
      <w:r w:rsidRPr="00763488">
        <w:rPr>
          <w:rFonts w:ascii="Cambria" w:hAnsi="Cambria" w:cstheme="minorHAnsi"/>
          <w:color w:val="auto"/>
          <w:sz w:val="24"/>
          <w:szCs w:val="24"/>
        </w:rPr>
        <w:t xml:space="preserve">Cris submitted a WVSG report and Lynn brought up the point if the benefit of WVSG is being leveraged enough with the membership. Cris sends out the call for storytellers to both the WVSG and NEST </w:t>
      </w:r>
      <w:proofErr w:type="spellStart"/>
      <w:r w:rsidRPr="00763488">
        <w:rPr>
          <w:rFonts w:ascii="Cambria" w:hAnsi="Cambria" w:cstheme="minorHAnsi"/>
          <w:color w:val="auto"/>
          <w:sz w:val="24"/>
          <w:szCs w:val="24"/>
        </w:rPr>
        <w:t>listservs</w:t>
      </w:r>
      <w:proofErr w:type="spellEnd"/>
      <w:r w:rsidRPr="00763488">
        <w:rPr>
          <w:rFonts w:ascii="Cambria" w:hAnsi="Cambria" w:cstheme="minorHAnsi"/>
          <w:color w:val="auto"/>
          <w:sz w:val="24"/>
          <w:szCs w:val="24"/>
        </w:rPr>
        <w:t xml:space="preserve"> and brought up the question of how to expand outreach to both NEST Members who do not attend as well as outside of NEST. ChaChanna asked if it was something only open to NEST members and Cris said it was open to everyone. Lynn asked if it was something that should be made available only to NEST members. Cris thought that it might limit availability to international members. Katie had the idea of asking WVSG participants to consider a donation to NEST instead of a full NEST membership. Something similar that NSN did.</w:t>
      </w:r>
      <w:r w:rsidR="00763488" w:rsidRPr="00763488">
        <w:rPr>
          <w:rFonts w:ascii="Cambria" w:hAnsi="Cambria" w:cstheme="minorHAnsi"/>
          <w:color w:val="auto"/>
          <w:sz w:val="24"/>
          <w:szCs w:val="24"/>
        </w:rPr>
        <w:t xml:space="preserve"> Barbara is an organizer for Story Space Online and suggested that Cris send something to Ralph </w:t>
      </w:r>
      <w:proofErr w:type="spellStart"/>
      <w:r w:rsidR="00763488" w:rsidRPr="00763488">
        <w:rPr>
          <w:rFonts w:ascii="Cambria" w:hAnsi="Cambria" w:cstheme="minorHAnsi"/>
          <w:color w:val="auto"/>
          <w:sz w:val="24"/>
          <w:szCs w:val="24"/>
        </w:rPr>
        <w:t>Chadis</w:t>
      </w:r>
      <w:proofErr w:type="spellEnd"/>
      <w:r w:rsidR="00763488">
        <w:rPr>
          <w:rFonts w:ascii="Cambria" w:hAnsi="Cambria" w:cstheme="minorHAnsi"/>
          <w:color w:val="auto"/>
          <w:sz w:val="24"/>
          <w:szCs w:val="24"/>
        </w:rPr>
        <w:t xml:space="preserve"> to promote WVSG at Story Space. </w:t>
      </w:r>
      <w:r w:rsidR="00BB6CBA">
        <w:rPr>
          <w:rFonts w:ascii="Cambria" w:hAnsi="Cambria" w:cstheme="minorHAnsi"/>
          <w:color w:val="auto"/>
          <w:sz w:val="24"/>
          <w:szCs w:val="24"/>
        </w:rPr>
        <w:t>Lynn asked ChaChanna about promoting WVSG on the NEST social media. Katie said that she could make any initial posts on social media and then ChaChanna could help with the follow up.</w:t>
      </w:r>
    </w:p>
    <w:p w14:paraId="06BFD86A" w14:textId="672E14AA" w:rsidR="00BB6CBA" w:rsidRPr="00BB6CBA" w:rsidRDefault="00BB6CBA" w:rsidP="00966A5E">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Lynn also brought up that Chris had submitted a report with a couple of different website statistics that could lead to more helpful information when Lynn and ChaChanna look at redoing the website.</w:t>
      </w:r>
    </w:p>
    <w:p w14:paraId="6DDBA77B" w14:textId="77777777" w:rsidR="00BB6CBA" w:rsidRPr="002140B9" w:rsidRDefault="00BB6CBA" w:rsidP="002140B9">
      <w:pPr>
        <w:spacing w:after="0" w:line="240" w:lineRule="auto"/>
        <w:ind w:left="0" w:right="0" w:firstLine="0"/>
        <w:rPr>
          <w:rFonts w:ascii="Cambria" w:hAnsi="Cambria" w:cstheme="minorHAnsi"/>
          <w:b/>
          <w:color w:val="auto"/>
          <w:sz w:val="24"/>
          <w:szCs w:val="24"/>
        </w:rPr>
      </w:pPr>
    </w:p>
    <w:p w14:paraId="58E1630F" w14:textId="3661B451" w:rsidR="005C12BA" w:rsidRDefault="005C12BA" w:rsidP="005C12BA">
      <w:pPr>
        <w:spacing w:after="0" w:line="240" w:lineRule="auto"/>
        <w:ind w:right="0"/>
        <w:rPr>
          <w:rFonts w:ascii="Cambria" w:hAnsi="Cambria" w:cstheme="minorHAnsi"/>
          <w:b/>
          <w:color w:val="auto"/>
          <w:sz w:val="24"/>
          <w:szCs w:val="24"/>
        </w:rPr>
      </w:pPr>
      <w:r>
        <w:rPr>
          <w:rFonts w:ascii="Cambria" w:hAnsi="Cambria" w:cstheme="minorHAnsi"/>
          <w:b/>
          <w:color w:val="auto"/>
          <w:sz w:val="24"/>
          <w:szCs w:val="24"/>
        </w:rPr>
        <w:t>Executive Director Report</w:t>
      </w:r>
    </w:p>
    <w:p w14:paraId="751A8618" w14:textId="3D8AE3A8" w:rsidR="00E77721" w:rsidRPr="00E77721" w:rsidRDefault="002140B9" w:rsidP="009C1068">
      <w:pPr>
        <w:pStyle w:val="ListParagraph"/>
        <w:numPr>
          <w:ilvl w:val="0"/>
          <w:numId w:val="23"/>
        </w:numPr>
        <w:spacing w:after="0" w:line="240" w:lineRule="auto"/>
        <w:ind w:right="0"/>
        <w:rPr>
          <w:rFonts w:ascii="Cambria" w:hAnsi="Cambria" w:cstheme="minorHAnsi"/>
          <w:b/>
          <w:color w:val="FF0000"/>
          <w:sz w:val="24"/>
          <w:szCs w:val="24"/>
        </w:rPr>
      </w:pPr>
      <w:r>
        <w:rPr>
          <w:rFonts w:ascii="Cambria" w:hAnsi="Cambria" w:cstheme="minorHAnsi"/>
          <w:color w:val="auto"/>
          <w:sz w:val="24"/>
          <w:szCs w:val="24"/>
        </w:rPr>
        <w:t>Katie updated that there are currently 129 active members for NEST.</w:t>
      </w:r>
      <w:r w:rsidR="009C1068">
        <w:rPr>
          <w:rFonts w:ascii="Cambria" w:hAnsi="Cambria" w:cstheme="minorHAnsi"/>
          <w:color w:val="auto"/>
          <w:sz w:val="24"/>
          <w:szCs w:val="24"/>
        </w:rPr>
        <w:t xml:space="preserve"> There are also 6 lifetime members and 3 organizational members. Katie sent an email to any previous </w:t>
      </w:r>
      <w:r w:rsidR="009C1068">
        <w:rPr>
          <w:rFonts w:ascii="Cambria" w:hAnsi="Cambria" w:cstheme="minorHAnsi"/>
          <w:color w:val="auto"/>
          <w:sz w:val="24"/>
          <w:szCs w:val="24"/>
        </w:rPr>
        <w:lastRenderedPageBreak/>
        <w:t xml:space="preserve">members who are not current members and got 6 people to renew their membership from that. Katie also said that there was feedback from people to mail out a reminder so she developed something to be mailed out. </w:t>
      </w:r>
      <w:r w:rsidR="00E77721">
        <w:rPr>
          <w:rFonts w:ascii="Cambria" w:hAnsi="Cambria" w:cstheme="minorHAnsi"/>
          <w:color w:val="auto"/>
          <w:sz w:val="24"/>
          <w:szCs w:val="24"/>
        </w:rPr>
        <w:t xml:space="preserve">Cris noted that </w:t>
      </w:r>
      <w:proofErr w:type="spellStart"/>
      <w:r w:rsidR="00E77721">
        <w:rPr>
          <w:rFonts w:ascii="Cambria" w:hAnsi="Cambria" w:cstheme="minorHAnsi"/>
          <w:color w:val="auto"/>
          <w:sz w:val="24"/>
          <w:szCs w:val="24"/>
        </w:rPr>
        <w:t>VistaPrint</w:t>
      </w:r>
      <w:proofErr w:type="spellEnd"/>
      <w:r w:rsidR="00E77721">
        <w:rPr>
          <w:rFonts w:ascii="Cambria" w:hAnsi="Cambria" w:cstheme="minorHAnsi"/>
          <w:color w:val="auto"/>
          <w:sz w:val="24"/>
          <w:szCs w:val="24"/>
        </w:rPr>
        <w:t xml:space="preserve"> will handle all of the work if a postcard is sent out for this purpose for a reasonable price. Barbara noted that older people might prefer getting the postcard in the mail to renew their membership. Katie suggested tying in the membership renewal and invitation to STF in the postcard.</w:t>
      </w:r>
      <w:r w:rsidR="001E123E">
        <w:rPr>
          <w:rFonts w:ascii="Cambria" w:hAnsi="Cambria" w:cstheme="minorHAnsi"/>
          <w:color w:val="auto"/>
          <w:sz w:val="24"/>
          <w:szCs w:val="24"/>
        </w:rPr>
        <w:t xml:space="preserve"> Cris offered to make her membership donation the cost of sending out the postcards.</w:t>
      </w:r>
      <w:r w:rsidR="001F6DEB">
        <w:rPr>
          <w:rFonts w:ascii="Cambria" w:hAnsi="Cambria" w:cstheme="minorHAnsi"/>
          <w:color w:val="auto"/>
          <w:sz w:val="24"/>
          <w:szCs w:val="24"/>
        </w:rPr>
        <w:t xml:space="preserve"> Katie noted that </w:t>
      </w:r>
      <w:proofErr w:type="spellStart"/>
      <w:r w:rsidR="001F6DEB">
        <w:rPr>
          <w:rFonts w:ascii="Cambria" w:hAnsi="Cambria" w:cstheme="minorHAnsi"/>
          <w:color w:val="auto"/>
          <w:sz w:val="24"/>
          <w:szCs w:val="24"/>
        </w:rPr>
        <w:t>Canva</w:t>
      </w:r>
      <w:proofErr w:type="spellEnd"/>
      <w:r w:rsidR="001F6DEB">
        <w:rPr>
          <w:rFonts w:ascii="Cambria" w:hAnsi="Cambria" w:cstheme="minorHAnsi"/>
          <w:color w:val="auto"/>
          <w:sz w:val="24"/>
          <w:szCs w:val="24"/>
        </w:rPr>
        <w:t xml:space="preserve"> has a bit better quality but that the cost was a bit more as well. ChaChanna added that she had designed something on </w:t>
      </w:r>
      <w:proofErr w:type="spellStart"/>
      <w:r w:rsidR="001F6DEB">
        <w:rPr>
          <w:rFonts w:ascii="Cambria" w:hAnsi="Cambria" w:cstheme="minorHAnsi"/>
          <w:color w:val="auto"/>
          <w:sz w:val="24"/>
          <w:szCs w:val="24"/>
        </w:rPr>
        <w:t>Canva</w:t>
      </w:r>
      <w:proofErr w:type="spellEnd"/>
      <w:r w:rsidR="001F6DEB">
        <w:rPr>
          <w:rFonts w:ascii="Cambria" w:hAnsi="Cambria" w:cstheme="minorHAnsi"/>
          <w:color w:val="auto"/>
          <w:sz w:val="24"/>
          <w:szCs w:val="24"/>
        </w:rPr>
        <w:t xml:space="preserve"> but then had it printed on </w:t>
      </w:r>
      <w:proofErr w:type="spellStart"/>
      <w:r w:rsidR="001F6DEB">
        <w:rPr>
          <w:rFonts w:ascii="Cambria" w:hAnsi="Cambria" w:cstheme="minorHAnsi"/>
          <w:color w:val="auto"/>
          <w:sz w:val="24"/>
          <w:szCs w:val="24"/>
        </w:rPr>
        <w:t>VistaPrint</w:t>
      </w:r>
      <w:proofErr w:type="spellEnd"/>
      <w:r w:rsidR="001F6DEB">
        <w:rPr>
          <w:rFonts w:ascii="Cambria" w:hAnsi="Cambria" w:cstheme="minorHAnsi"/>
          <w:color w:val="auto"/>
          <w:sz w:val="24"/>
          <w:szCs w:val="24"/>
        </w:rPr>
        <w:t>.</w:t>
      </w:r>
    </w:p>
    <w:p w14:paraId="1D6EBA6F" w14:textId="55A34F00" w:rsidR="009C1068" w:rsidRPr="005776B3" w:rsidRDefault="009C1068" w:rsidP="009C1068">
      <w:pPr>
        <w:pStyle w:val="ListParagraph"/>
        <w:numPr>
          <w:ilvl w:val="0"/>
          <w:numId w:val="23"/>
        </w:numPr>
        <w:spacing w:after="0" w:line="240" w:lineRule="auto"/>
        <w:ind w:right="0"/>
        <w:rPr>
          <w:rFonts w:ascii="Cambria" w:hAnsi="Cambria" w:cstheme="minorHAnsi"/>
          <w:b/>
          <w:color w:val="FF0000"/>
          <w:sz w:val="24"/>
          <w:szCs w:val="24"/>
        </w:rPr>
      </w:pPr>
      <w:r>
        <w:rPr>
          <w:rFonts w:ascii="Cambria" w:hAnsi="Cambria" w:cstheme="minorHAnsi"/>
          <w:color w:val="auto"/>
          <w:sz w:val="24"/>
          <w:szCs w:val="24"/>
        </w:rPr>
        <w:t xml:space="preserve">She also noted how there was an option for a free membership for students for the first year. But on NEON, the rate was $15 for students. She suggested that as long as they had a student ID, to set the rate at $15-$20. </w:t>
      </w:r>
      <w:r>
        <w:rPr>
          <w:rFonts w:ascii="Cambria" w:hAnsi="Cambria" w:cstheme="minorHAnsi"/>
          <w:color w:val="FF0000"/>
          <w:sz w:val="24"/>
          <w:szCs w:val="24"/>
        </w:rPr>
        <w:t xml:space="preserve">Motion to create a student membership rate at Free for the First Year, and ($15 </w:t>
      </w:r>
      <w:proofErr w:type="spellStart"/>
      <w:r>
        <w:rPr>
          <w:rFonts w:ascii="Cambria" w:hAnsi="Cambria" w:cstheme="minorHAnsi"/>
          <w:color w:val="FF0000"/>
          <w:sz w:val="24"/>
          <w:szCs w:val="24"/>
        </w:rPr>
        <w:t>ammended</w:t>
      </w:r>
      <w:proofErr w:type="spellEnd"/>
      <w:r>
        <w:rPr>
          <w:rFonts w:ascii="Cambria" w:hAnsi="Cambria" w:cstheme="minorHAnsi"/>
          <w:color w:val="FF0000"/>
          <w:sz w:val="24"/>
          <w:szCs w:val="24"/>
        </w:rPr>
        <w:t xml:space="preserve"> to $25) for (three amended to any years with a valid Student ID) Motion by Cris, </w:t>
      </w:r>
      <w:proofErr w:type="gramStart"/>
      <w:r>
        <w:rPr>
          <w:rFonts w:ascii="Cambria" w:hAnsi="Cambria" w:cstheme="minorHAnsi"/>
          <w:color w:val="FF0000"/>
          <w:sz w:val="24"/>
          <w:szCs w:val="24"/>
        </w:rPr>
        <w:t>Seconded</w:t>
      </w:r>
      <w:proofErr w:type="gramEnd"/>
      <w:r>
        <w:rPr>
          <w:rFonts w:ascii="Cambria" w:hAnsi="Cambria" w:cstheme="minorHAnsi"/>
          <w:color w:val="FF0000"/>
          <w:sz w:val="24"/>
          <w:szCs w:val="24"/>
        </w:rPr>
        <w:t xml:space="preserve"> by Barbara</w:t>
      </w:r>
      <w:r w:rsidRPr="005776B3">
        <w:rPr>
          <w:rFonts w:ascii="Cambria" w:hAnsi="Cambria" w:cstheme="minorHAnsi"/>
          <w:color w:val="FF0000"/>
          <w:sz w:val="24"/>
          <w:szCs w:val="24"/>
        </w:rPr>
        <w:t xml:space="preserve"> (Approved 5-0)</w:t>
      </w:r>
      <w:r>
        <w:rPr>
          <w:rFonts w:ascii="Cambria" w:hAnsi="Cambria" w:cstheme="minorHAnsi"/>
          <w:color w:val="FF0000"/>
          <w:sz w:val="24"/>
          <w:szCs w:val="24"/>
        </w:rPr>
        <w:t xml:space="preserve">. </w:t>
      </w:r>
      <w:r w:rsidRPr="009C1068">
        <w:rPr>
          <w:rFonts w:ascii="Cambria" w:hAnsi="Cambria" w:cstheme="minorHAnsi"/>
          <w:color w:val="auto"/>
          <w:sz w:val="24"/>
          <w:szCs w:val="24"/>
        </w:rPr>
        <w:t xml:space="preserve">Cris </w:t>
      </w:r>
      <w:r>
        <w:rPr>
          <w:rFonts w:ascii="Cambria" w:hAnsi="Cambria" w:cstheme="minorHAnsi"/>
          <w:color w:val="auto"/>
          <w:sz w:val="24"/>
          <w:szCs w:val="24"/>
        </w:rPr>
        <w:t>and ChaChanna noted that $25 would increase the perceived value of the organization membership. Denise raised the question of increasing the rate in today’s economy being a challenge for some people. Katie noted that $25 is still more than half off from the cost of a regular membership.</w:t>
      </w:r>
    </w:p>
    <w:p w14:paraId="5D4F6888" w14:textId="714EF5E7" w:rsidR="002140B9" w:rsidRDefault="009C1068" w:rsidP="002140B9">
      <w:pPr>
        <w:pStyle w:val="ListParagraph"/>
        <w:numPr>
          <w:ilvl w:val="0"/>
          <w:numId w:val="36"/>
        </w:numPr>
        <w:spacing w:after="0" w:line="240" w:lineRule="auto"/>
        <w:ind w:right="0"/>
        <w:rPr>
          <w:rFonts w:ascii="Cambria" w:hAnsi="Cambria" w:cstheme="minorHAnsi"/>
          <w:color w:val="auto"/>
          <w:sz w:val="24"/>
          <w:szCs w:val="24"/>
        </w:rPr>
      </w:pPr>
      <w:r w:rsidRPr="009C1068">
        <w:rPr>
          <w:rFonts w:ascii="Cambria" w:hAnsi="Cambria" w:cstheme="minorHAnsi"/>
          <w:color w:val="auto"/>
          <w:sz w:val="24"/>
          <w:szCs w:val="24"/>
        </w:rPr>
        <w:t>Katie requested anyone who has not, to complete their board assessment</w:t>
      </w:r>
      <w:r w:rsidR="008315CF">
        <w:rPr>
          <w:rFonts w:ascii="Cambria" w:hAnsi="Cambria" w:cstheme="minorHAnsi"/>
          <w:color w:val="auto"/>
          <w:sz w:val="24"/>
          <w:szCs w:val="24"/>
        </w:rPr>
        <w:t xml:space="preserve"> and that half of the board had completed it so far</w:t>
      </w:r>
      <w:r w:rsidRPr="009C1068">
        <w:rPr>
          <w:rFonts w:ascii="Cambria" w:hAnsi="Cambria" w:cstheme="minorHAnsi"/>
          <w:color w:val="auto"/>
          <w:sz w:val="24"/>
          <w:szCs w:val="24"/>
        </w:rPr>
        <w:t>.</w:t>
      </w:r>
    </w:p>
    <w:p w14:paraId="746C29AB" w14:textId="13A46A12" w:rsidR="009C1068" w:rsidRDefault="009C1068" w:rsidP="002140B9">
      <w:pPr>
        <w:pStyle w:val="ListParagraph"/>
        <w:numPr>
          <w:ilvl w:val="0"/>
          <w:numId w:val="36"/>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 xml:space="preserve">Katie also requested that people list their dietary restrictions for the board retreat. As well as setting start and end times for Friday and Saturday of the board retreat. </w:t>
      </w:r>
      <w:r w:rsidR="008315CF">
        <w:rPr>
          <w:rFonts w:ascii="Cambria" w:hAnsi="Cambria" w:cstheme="minorHAnsi"/>
          <w:color w:val="auto"/>
          <w:sz w:val="24"/>
          <w:szCs w:val="24"/>
        </w:rPr>
        <w:t xml:space="preserve">Cris will be Zooming into the retreat and Linda will not be attending. </w:t>
      </w:r>
      <w:r w:rsidR="00196ADC">
        <w:rPr>
          <w:rFonts w:ascii="Cambria" w:hAnsi="Cambria" w:cstheme="minorHAnsi"/>
          <w:color w:val="auto"/>
          <w:sz w:val="24"/>
          <w:szCs w:val="24"/>
        </w:rPr>
        <w:t>Katie suggested starting at 5:00pm on Friday and ending at 7:00pm on Saturday. Friday would be a time to do a little bit of business, socialize, and grab dinner together. Lynn thought that 7:00 was a bit late to end on Saturday. ChaChanna asked about the location and Barbara updated that it will be held in Natick, MA. Barbara is going to treat to breakfast on Saturday. Katie and Barbara are going to have a discussion about logistics for the retreat. It was agreed to do 5:00 on Friday to 5:00 on Saturday with some wiggle room on the end time for Saturday depending on the flow of the day.</w:t>
      </w:r>
      <w:r w:rsidR="00A72E83">
        <w:rPr>
          <w:rFonts w:ascii="Cambria" w:hAnsi="Cambria" w:cstheme="minorHAnsi"/>
          <w:color w:val="auto"/>
          <w:sz w:val="24"/>
          <w:szCs w:val="24"/>
        </w:rPr>
        <w:t xml:space="preserve"> Barbara mentioned that in the past there was an opportunity for NEST members to show up and ChaChanna emphasized that this should be an opportunity to get work done. Denise suggested that if there were a social hour or dinner on Friday night, to extended an invitation to local members.</w:t>
      </w:r>
    </w:p>
    <w:p w14:paraId="258601F1" w14:textId="5B59C5BE" w:rsidR="00D42D67" w:rsidRDefault="00D42D67" w:rsidP="002140B9">
      <w:pPr>
        <w:pStyle w:val="ListParagraph"/>
        <w:numPr>
          <w:ilvl w:val="0"/>
          <w:numId w:val="36"/>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 xml:space="preserve">Katie asked about interest in board members writing thank you notes to members who donate beyond the cost of their membership. Katie offered to do it but extended the invitation to the board to help which Barbara and Lynn agreed to do. </w:t>
      </w:r>
    </w:p>
    <w:p w14:paraId="1E03ED75" w14:textId="1B27DCDC" w:rsidR="00D42D67" w:rsidRDefault="00D42D67" w:rsidP="002140B9">
      <w:pPr>
        <w:pStyle w:val="ListParagraph"/>
        <w:numPr>
          <w:ilvl w:val="0"/>
          <w:numId w:val="36"/>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Katie requested that each of the board members renew their memberships and donate an additional $1 to NEST. She also requested that everyone mark Giving Tuesday on their calendar as well as sharing STF 2023 information on any social media that the board uses.</w:t>
      </w:r>
    </w:p>
    <w:p w14:paraId="6350B06C" w14:textId="1AA7F4DC" w:rsidR="00C2378B" w:rsidRDefault="00C2378B" w:rsidP="002140B9">
      <w:pPr>
        <w:pStyle w:val="ListParagraph"/>
        <w:numPr>
          <w:ilvl w:val="0"/>
          <w:numId w:val="36"/>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There was an update that Webster Bank has been difficult to deal with and that Steph finally sent the checkbook to Steph. Katie also asked about moving all communication to Slack so that double messages for people using both would stop.</w:t>
      </w:r>
    </w:p>
    <w:p w14:paraId="386949C7" w14:textId="09717EC4" w:rsidR="00C2378B" w:rsidRPr="009C1068" w:rsidRDefault="00C2378B" w:rsidP="002140B9">
      <w:pPr>
        <w:pStyle w:val="ListParagraph"/>
        <w:numPr>
          <w:ilvl w:val="0"/>
          <w:numId w:val="36"/>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Katie’s husband works for a web design company and ran some reports on the NEST website that provided some information about optimizing the website and provided the information to the folder in her report.</w:t>
      </w:r>
    </w:p>
    <w:p w14:paraId="6328F17A" w14:textId="0ACC3521" w:rsidR="002F5E7B" w:rsidRDefault="002F5E7B" w:rsidP="002F5E7B">
      <w:pPr>
        <w:spacing w:after="0" w:line="240" w:lineRule="auto"/>
        <w:ind w:left="0" w:right="0" w:firstLine="0"/>
        <w:rPr>
          <w:rFonts w:ascii="Cambria" w:hAnsi="Cambria"/>
          <w:b/>
          <w:bCs/>
          <w:iCs/>
          <w:color w:val="000000" w:themeColor="text1"/>
          <w:sz w:val="24"/>
          <w:szCs w:val="24"/>
          <w:u w:val="single"/>
        </w:rPr>
      </w:pPr>
    </w:p>
    <w:p w14:paraId="571EF479" w14:textId="7E9C66AE" w:rsidR="002F358C" w:rsidRDefault="002F358C" w:rsidP="002F5E7B">
      <w:pPr>
        <w:spacing w:after="0" w:line="240" w:lineRule="auto"/>
        <w:ind w:left="0" w:right="0" w:firstLine="0"/>
        <w:rPr>
          <w:rFonts w:ascii="Cambria" w:hAnsi="Cambria"/>
          <w:b/>
          <w:bCs/>
          <w:iCs/>
          <w:color w:val="000000" w:themeColor="text1"/>
          <w:sz w:val="24"/>
          <w:szCs w:val="24"/>
        </w:rPr>
      </w:pPr>
      <w:r>
        <w:rPr>
          <w:rFonts w:ascii="Cambria" w:hAnsi="Cambria"/>
          <w:b/>
          <w:bCs/>
          <w:iCs/>
          <w:color w:val="000000" w:themeColor="text1"/>
          <w:sz w:val="24"/>
          <w:szCs w:val="24"/>
        </w:rPr>
        <w:t>Program</w:t>
      </w:r>
    </w:p>
    <w:p w14:paraId="511C150D" w14:textId="4DEF5D26" w:rsidR="00505D36" w:rsidRPr="00505D36" w:rsidRDefault="00505D36" w:rsidP="00505D36">
      <w:pPr>
        <w:pStyle w:val="ListParagraph"/>
        <w:numPr>
          <w:ilvl w:val="0"/>
          <w:numId w:val="38"/>
        </w:numPr>
        <w:spacing w:after="0" w:line="240" w:lineRule="auto"/>
        <w:ind w:right="0"/>
        <w:rPr>
          <w:rFonts w:ascii="Cambria" w:hAnsi="Cambria"/>
          <w:bCs/>
          <w:iCs/>
          <w:color w:val="000000" w:themeColor="text1"/>
          <w:sz w:val="24"/>
          <w:szCs w:val="24"/>
        </w:rPr>
      </w:pPr>
      <w:r>
        <w:rPr>
          <w:rFonts w:ascii="Cambria" w:hAnsi="Cambria"/>
          <w:bCs/>
          <w:iCs/>
          <w:color w:val="000000" w:themeColor="text1"/>
          <w:sz w:val="24"/>
          <w:szCs w:val="24"/>
        </w:rPr>
        <w:lastRenderedPageBreak/>
        <w:t>There was a discussion about sharing some parts of STF virtually. Lynn brought up that the cost and effort to manage more events in a hybrid environment is prohibitive. Katie mentioned that streaming Fringes could cause some issues due to the fact that there could be the potential for adult topics. Cris asked if anything will be recorded and then provided later. Katie thought that only performances that are already being streamed would be recorded.</w:t>
      </w:r>
    </w:p>
    <w:p w14:paraId="5C08B5E4" w14:textId="1FDACB35" w:rsidR="002F358C" w:rsidRDefault="002F358C" w:rsidP="002F5E7B">
      <w:pPr>
        <w:spacing w:after="0" w:line="240" w:lineRule="auto"/>
        <w:ind w:left="0" w:right="0" w:firstLine="0"/>
        <w:rPr>
          <w:rFonts w:ascii="Cambria" w:hAnsi="Cambria"/>
          <w:b/>
          <w:bCs/>
          <w:iCs/>
          <w:color w:val="000000" w:themeColor="text1"/>
          <w:sz w:val="24"/>
          <w:szCs w:val="24"/>
          <w:u w:val="single"/>
        </w:rPr>
      </w:pPr>
    </w:p>
    <w:p w14:paraId="27B27F3B" w14:textId="1226B93D" w:rsidR="002F358C" w:rsidRDefault="002F358C" w:rsidP="002F5E7B">
      <w:pPr>
        <w:spacing w:after="0" w:line="240" w:lineRule="auto"/>
        <w:ind w:left="0" w:right="0" w:firstLine="0"/>
        <w:rPr>
          <w:rFonts w:ascii="Cambria" w:hAnsi="Cambria"/>
          <w:b/>
          <w:bCs/>
          <w:iCs/>
          <w:color w:val="000000" w:themeColor="text1"/>
          <w:sz w:val="24"/>
          <w:szCs w:val="24"/>
        </w:rPr>
      </w:pPr>
      <w:r>
        <w:rPr>
          <w:rFonts w:ascii="Cambria" w:hAnsi="Cambria"/>
          <w:b/>
          <w:bCs/>
          <w:iCs/>
          <w:color w:val="000000" w:themeColor="text1"/>
          <w:sz w:val="24"/>
          <w:szCs w:val="24"/>
        </w:rPr>
        <w:t>Finance</w:t>
      </w:r>
    </w:p>
    <w:p w14:paraId="729D05D1" w14:textId="08676987" w:rsidR="00505D36" w:rsidRPr="00505D36" w:rsidRDefault="001F06C0" w:rsidP="00505D36">
      <w:pPr>
        <w:pStyle w:val="ListParagraph"/>
        <w:numPr>
          <w:ilvl w:val="0"/>
          <w:numId w:val="38"/>
        </w:numPr>
        <w:spacing w:after="0" w:line="240" w:lineRule="auto"/>
        <w:ind w:right="0"/>
        <w:rPr>
          <w:rFonts w:ascii="Cambria" w:hAnsi="Cambria"/>
          <w:b/>
          <w:bCs/>
          <w:iCs/>
          <w:color w:val="000000" w:themeColor="text1"/>
          <w:sz w:val="24"/>
          <w:szCs w:val="24"/>
        </w:rPr>
      </w:pPr>
      <w:r>
        <w:rPr>
          <w:rFonts w:ascii="Cambria" w:hAnsi="Cambria"/>
          <w:bCs/>
          <w:iCs/>
          <w:color w:val="000000" w:themeColor="text1"/>
          <w:sz w:val="24"/>
          <w:szCs w:val="24"/>
        </w:rPr>
        <w:t>Nothing Reported</w:t>
      </w:r>
    </w:p>
    <w:p w14:paraId="6A9FF197" w14:textId="75A56228" w:rsidR="002F358C" w:rsidRDefault="002F358C" w:rsidP="002F5E7B">
      <w:pPr>
        <w:spacing w:after="0" w:line="240" w:lineRule="auto"/>
        <w:ind w:left="0" w:right="0" w:firstLine="0"/>
        <w:rPr>
          <w:rFonts w:ascii="Cambria" w:hAnsi="Cambria"/>
          <w:b/>
          <w:bCs/>
          <w:iCs/>
          <w:color w:val="000000" w:themeColor="text1"/>
          <w:sz w:val="24"/>
          <w:szCs w:val="24"/>
        </w:rPr>
      </w:pPr>
    </w:p>
    <w:p w14:paraId="64B39EBA" w14:textId="6A1E7EF8" w:rsidR="002F358C" w:rsidRDefault="002F358C" w:rsidP="002F5E7B">
      <w:pPr>
        <w:spacing w:after="0" w:line="240" w:lineRule="auto"/>
        <w:ind w:left="0" w:right="0" w:firstLine="0"/>
        <w:rPr>
          <w:rFonts w:ascii="Cambria" w:hAnsi="Cambria"/>
          <w:b/>
          <w:bCs/>
          <w:iCs/>
          <w:color w:val="000000" w:themeColor="text1"/>
          <w:sz w:val="24"/>
          <w:szCs w:val="24"/>
        </w:rPr>
      </w:pPr>
      <w:r>
        <w:rPr>
          <w:rFonts w:ascii="Cambria" w:hAnsi="Cambria"/>
          <w:b/>
          <w:bCs/>
          <w:iCs/>
          <w:color w:val="000000" w:themeColor="text1"/>
          <w:sz w:val="24"/>
          <w:szCs w:val="24"/>
        </w:rPr>
        <w:t>Outreach</w:t>
      </w:r>
    </w:p>
    <w:p w14:paraId="66095412" w14:textId="77777777" w:rsidR="00505D36" w:rsidRDefault="00505D36" w:rsidP="00505D36">
      <w:pPr>
        <w:pStyle w:val="ListParagraph"/>
        <w:numPr>
          <w:ilvl w:val="0"/>
          <w:numId w:val="37"/>
        </w:numPr>
        <w:spacing w:after="0" w:line="240" w:lineRule="auto"/>
        <w:ind w:right="0"/>
        <w:rPr>
          <w:rFonts w:ascii="Cambria" w:hAnsi="Cambria"/>
          <w:bCs/>
          <w:iCs/>
          <w:color w:val="000000" w:themeColor="text1"/>
          <w:sz w:val="24"/>
          <w:szCs w:val="24"/>
        </w:rPr>
      </w:pPr>
      <w:r w:rsidRPr="005641D8">
        <w:rPr>
          <w:rFonts w:ascii="Cambria" w:hAnsi="Cambria"/>
          <w:bCs/>
          <w:iCs/>
          <w:color w:val="000000" w:themeColor="text1"/>
          <w:sz w:val="24"/>
          <w:szCs w:val="24"/>
        </w:rPr>
        <w:t>Barbara and ChaChanna are going to make a push for the mentorship program at STF</w:t>
      </w:r>
      <w:r>
        <w:rPr>
          <w:rFonts w:ascii="Cambria" w:hAnsi="Cambria"/>
          <w:bCs/>
          <w:iCs/>
          <w:color w:val="000000" w:themeColor="text1"/>
          <w:sz w:val="24"/>
          <w:szCs w:val="24"/>
        </w:rPr>
        <w:t xml:space="preserve">. ChaChanna mentioned looking forward to discussing some of the best things that make NEST, NEST at the board retreat. </w:t>
      </w:r>
    </w:p>
    <w:p w14:paraId="0EEB3279" w14:textId="77777777" w:rsidR="00505D36" w:rsidRPr="005641D8" w:rsidRDefault="00505D36" w:rsidP="00505D36">
      <w:pPr>
        <w:pStyle w:val="ListParagraph"/>
        <w:numPr>
          <w:ilvl w:val="0"/>
          <w:numId w:val="37"/>
        </w:numPr>
        <w:spacing w:after="0" w:line="240" w:lineRule="auto"/>
        <w:ind w:right="0"/>
        <w:rPr>
          <w:rFonts w:ascii="Cambria" w:hAnsi="Cambria"/>
          <w:bCs/>
          <w:iCs/>
          <w:color w:val="000000" w:themeColor="text1"/>
          <w:sz w:val="24"/>
          <w:szCs w:val="24"/>
        </w:rPr>
      </w:pPr>
      <w:r>
        <w:rPr>
          <w:rFonts w:ascii="Cambria" w:hAnsi="Cambria"/>
          <w:bCs/>
          <w:iCs/>
          <w:color w:val="000000" w:themeColor="text1"/>
          <w:sz w:val="24"/>
          <w:szCs w:val="24"/>
        </w:rPr>
        <w:t xml:space="preserve">Lynn and Katie had talked about sending out a survey to the membership to see what they like about NEST instead of trying to brainstorm on their behalf. Cris noted they were not all that successful in the past but that another effort couldn’t hurt. Katie is going to send out a Google Forms so that the responses are all accessible since </w:t>
      </w:r>
      <w:proofErr w:type="spellStart"/>
      <w:r>
        <w:rPr>
          <w:rFonts w:ascii="Cambria" w:hAnsi="Cambria"/>
          <w:bCs/>
          <w:iCs/>
          <w:color w:val="000000" w:themeColor="text1"/>
          <w:sz w:val="24"/>
          <w:szCs w:val="24"/>
        </w:rPr>
        <w:t>SurveyMonkey</w:t>
      </w:r>
      <w:proofErr w:type="spellEnd"/>
      <w:r>
        <w:rPr>
          <w:rFonts w:ascii="Cambria" w:hAnsi="Cambria"/>
          <w:bCs/>
          <w:iCs/>
          <w:color w:val="000000" w:themeColor="text1"/>
          <w:sz w:val="24"/>
          <w:szCs w:val="24"/>
        </w:rPr>
        <w:t xml:space="preserve"> charges to export the collected data. </w:t>
      </w:r>
    </w:p>
    <w:p w14:paraId="2EF9F04C" w14:textId="77777777" w:rsidR="00505D36" w:rsidRDefault="00505D36" w:rsidP="002F5E7B">
      <w:pPr>
        <w:spacing w:after="0" w:line="240" w:lineRule="auto"/>
        <w:ind w:left="0" w:right="0" w:firstLine="0"/>
        <w:rPr>
          <w:rFonts w:ascii="Cambria" w:hAnsi="Cambria"/>
          <w:b/>
          <w:bCs/>
          <w:iCs/>
          <w:color w:val="000000" w:themeColor="text1"/>
          <w:sz w:val="24"/>
          <w:szCs w:val="24"/>
        </w:rPr>
      </w:pPr>
    </w:p>
    <w:p w14:paraId="75DAC4B6" w14:textId="77777777" w:rsidR="002F358C" w:rsidRDefault="002F358C" w:rsidP="002F5E7B">
      <w:pPr>
        <w:spacing w:after="0" w:line="240" w:lineRule="auto"/>
        <w:ind w:left="0" w:right="0" w:firstLine="0"/>
        <w:rPr>
          <w:rFonts w:ascii="Cambria" w:hAnsi="Cambria"/>
          <w:b/>
          <w:bCs/>
          <w:iCs/>
          <w:color w:val="000000" w:themeColor="text1"/>
          <w:sz w:val="24"/>
          <w:szCs w:val="24"/>
          <w:u w:val="single"/>
        </w:rPr>
      </w:pPr>
    </w:p>
    <w:p w14:paraId="2636410E" w14:textId="77777777" w:rsidR="00976F6B" w:rsidRPr="003E5B44" w:rsidRDefault="00976F6B" w:rsidP="002F5E7B">
      <w:pPr>
        <w:spacing w:after="0" w:line="240" w:lineRule="auto"/>
        <w:ind w:left="0" w:right="0" w:firstLine="0"/>
        <w:rPr>
          <w:rFonts w:ascii="Cambria" w:hAnsi="Cambria"/>
          <w:iCs/>
          <w:color w:val="000000" w:themeColor="text1"/>
          <w:sz w:val="24"/>
          <w:szCs w:val="24"/>
        </w:rPr>
      </w:pPr>
    </w:p>
    <w:p w14:paraId="1156C8CE" w14:textId="0DE413AA" w:rsidR="00A1067B" w:rsidRPr="002F358C" w:rsidRDefault="00A1067B" w:rsidP="002F358C">
      <w:pPr>
        <w:spacing w:after="0" w:line="240" w:lineRule="auto"/>
        <w:ind w:left="0" w:right="0" w:firstLine="0"/>
        <w:rPr>
          <w:rFonts w:ascii="Cambria" w:hAnsi="Cambria" w:cstheme="minorHAnsi"/>
          <w:bCs/>
          <w:color w:val="auto"/>
          <w:sz w:val="24"/>
          <w:szCs w:val="24"/>
        </w:rPr>
      </w:pPr>
    </w:p>
    <w:p w14:paraId="648EBB4B" w14:textId="38FAD405" w:rsidR="00186771" w:rsidRPr="00DE6887" w:rsidRDefault="00DE6887" w:rsidP="00F7257F">
      <w:pPr>
        <w:spacing w:after="0" w:line="240" w:lineRule="auto"/>
        <w:ind w:left="0" w:right="0" w:firstLine="0"/>
        <w:rPr>
          <w:rFonts w:ascii="Cambria" w:hAnsi="Cambria" w:cstheme="minorHAnsi"/>
          <w:bCs/>
          <w:color w:val="auto"/>
          <w:sz w:val="24"/>
          <w:szCs w:val="24"/>
        </w:rPr>
      </w:pPr>
      <w:r>
        <w:rPr>
          <w:rFonts w:ascii="Cambria" w:hAnsi="Cambria" w:cstheme="minorHAnsi"/>
          <w:b/>
          <w:color w:val="auto"/>
          <w:sz w:val="24"/>
          <w:szCs w:val="24"/>
          <w:u w:color="000000"/>
        </w:rPr>
        <w:t>Old Business</w:t>
      </w:r>
    </w:p>
    <w:p w14:paraId="120B18A2" w14:textId="7A3C65B8" w:rsidR="00186771"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val="single" w:color="000000"/>
        </w:rPr>
      </w:pPr>
      <w:r w:rsidRPr="00CA7B2D">
        <w:rPr>
          <w:rFonts w:ascii="Cambria" w:hAnsi="Cambria" w:cstheme="minorHAnsi"/>
          <w:color w:val="auto"/>
          <w:sz w:val="24"/>
          <w:szCs w:val="24"/>
          <w:u w:color="000000"/>
        </w:rPr>
        <w:t>None to report</w:t>
      </w:r>
    </w:p>
    <w:p w14:paraId="60021654" w14:textId="77777777" w:rsidR="00CA7B2D" w:rsidRDefault="00CA7B2D" w:rsidP="00F7257F">
      <w:pPr>
        <w:spacing w:after="0" w:line="240" w:lineRule="auto"/>
        <w:ind w:left="0" w:right="0" w:firstLine="0"/>
        <w:rPr>
          <w:rFonts w:ascii="Cambria" w:hAnsi="Cambria" w:cstheme="minorHAnsi"/>
          <w:b/>
          <w:color w:val="auto"/>
          <w:sz w:val="24"/>
          <w:szCs w:val="24"/>
          <w:u w:color="000000"/>
        </w:rPr>
      </w:pPr>
    </w:p>
    <w:p w14:paraId="6029425A" w14:textId="4AEC22DB" w:rsidR="00186771" w:rsidRDefault="00DE6887" w:rsidP="00F7257F">
      <w:pPr>
        <w:spacing w:after="0" w:line="240" w:lineRule="auto"/>
        <w:ind w:left="0" w:right="0" w:firstLine="0"/>
        <w:rPr>
          <w:rFonts w:ascii="Cambria" w:hAnsi="Cambria" w:cstheme="minorHAnsi"/>
          <w:b/>
          <w:color w:val="auto"/>
          <w:sz w:val="24"/>
          <w:szCs w:val="24"/>
          <w:u w:color="000000"/>
        </w:rPr>
      </w:pPr>
      <w:r>
        <w:rPr>
          <w:rFonts w:ascii="Cambria" w:hAnsi="Cambria" w:cstheme="minorHAnsi"/>
          <w:b/>
          <w:color w:val="auto"/>
          <w:sz w:val="24"/>
          <w:szCs w:val="24"/>
          <w:u w:color="000000"/>
        </w:rPr>
        <w:t>New Business</w:t>
      </w:r>
    </w:p>
    <w:p w14:paraId="6B2F5FF6" w14:textId="050F126F" w:rsidR="00CA7B2D" w:rsidRPr="003D41E9" w:rsidRDefault="002F358C" w:rsidP="002F358C">
      <w:pPr>
        <w:pStyle w:val="ListParagraph"/>
        <w:numPr>
          <w:ilvl w:val="0"/>
          <w:numId w:val="22"/>
        </w:numPr>
        <w:spacing w:after="0" w:line="240" w:lineRule="auto"/>
        <w:ind w:right="0"/>
        <w:rPr>
          <w:rFonts w:ascii="Cambria" w:hAnsi="Cambria" w:cstheme="minorHAnsi"/>
          <w:b/>
          <w:color w:val="auto"/>
          <w:sz w:val="24"/>
          <w:szCs w:val="24"/>
          <w:u w:val="single" w:color="000000"/>
        </w:rPr>
      </w:pPr>
      <w:r>
        <w:rPr>
          <w:rFonts w:ascii="Cambria" w:hAnsi="Cambria" w:cstheme="minorHAnsi"/>
          <w:color w:val="auto"/>
          <w:sz w:val="24"/>
          <w:szCs w:val="24"/>
          <w:u w:color="000000"/>
        </w:rPr>
        <w:t>None to report</w:t>
      </w:r>
    </w:p>
    <w:p w14:paraId="2E42E98B" w14:textId="032EC29F" w:rsidR="003D41E9" w:rsidRDefault="003D41E9" w:rsidP="003D41E9">
      <w:pPr>
        <w:spacing w:after="0" w:line="240" w:lineRule="auto"/>
        <w:ind w:right="0"/>
        <w:rPr>
          <w:rFonts w:ascii="Cambria" w:hAnsi="Cambria" w:cstheme="minorHAnsi"/>
          <w:b/>
          <w:color w:val="auto"/>
          <w:sz w:val="24"/>
          <w:szCs w:val="24"/>
          <w:u w:val="single" w:color="000000"/>
        </w:rPr>
      </w:pPr>
    </w:p>
    <w:p w14:paraId="4B18AE22" w14:textId="3157D394" w:rsidR="003D41E9" w:rsidRPr="003D41E9" w:rsidRDefault="003D41E9" w:rsidP="003D41E9">
      <w:pPr>
        <w:spacing w:after="0" w:line="240" w:lineRule="auto"/>
        <w:ind w:right="0"/>
        <w:rPr>
          <w:rFonts w:ascii="Cambria" w:hAnsi="Cambria" w:cstheme="minorHAnsi"/>
          <w:b/>
          <w:color w:val="FF0000"/>
          <w:sz w:val="24"/>
          <w:szCs w:val="24"/>
        </w:rPr>
      </w:pPr>
      <w:r w:rsidRPr="003D41E9">
        <w:rPr>
          <w:rFonts w:ascii="Cambria" w:hAnsi="Cambria" w:cstheme="minorHAnsi"/>
          <w:color w:val="FF0000"/>
          <w:sz w:val="24"/>
          <w:szCs w:val="24"/>
        </w:rPr>
        <w:t xml:space="preserve">Motion to </w:t>
      </w:r>
      <w:r>
        <w:rPr>
          <w:rFonts w:ascii="Cambria" w:hAnsi="Cambria" w:cstheme="minorHAnsi"/>
          <w:color w:val="FF0000"/>
          <w:sz w:val="24"/>
          <w:szCs w:val="24"/>
        </w:rPr>
        <w:t xml:space="preserve">adjourn meeting. Motion by Cris, </w:t>
      </w:r>
      <w:bookmarkStart w:id="0" w:name="_GoBack"/>
      <w:bookmarkEnd w:id="0"/>
      <w:r>
        <w:rPr>
          <w:rFonts w:ascii="Cambria" w:hAnsi="Cambria" w:cstheme="minorHAnsi"/>
          <w:color w:val="FF0000"/>
          <w:sz w:val="24"/>
          <w:szCs w:val="24"/>
        </w:rPr>
        <w:t>seconded by ChaChanna</w:t>
      </w:r>
      <w:r w:rsidRPr="003D41E9">
        <w:rPr>
          <w:rFonts w:ascii="Cambria" w:hAnsi="Cambria" w:cstheme="minorHAnsi"/>
          <w:color w:val="FF0000"/>
          <w:sz w:val="24"/>
          <w:szCs w:val="24"/>
        </w:rPr>
        <w:t xml:space="preserve"> </w:t>
      </w:r>
      <w:r>
        <w:rPr>
          <w:rFonts w:ascii="Cambria" w:hAnsi="Cambria" w:cstheme="minorHAnsi"/>
          <w:color w:val="FF0000"/>
          <w:sz w:val="24"/>
          <w:szCs w:val="24"/>
        </w:rPr>
        <w:t>(Approved 4</w:t>
      </w:r>
      <w:r w:rsidRPr="003D41E9">
        <w:rPr>
          <w:rFonts w:ascii="Cambria" w:hAnsi="Cambria" w:cstheme="minorHAnsi"/>
          <w:color w:val="FF0000"/>
          <w:sz w:val="24"/>
          <w:szCs w:val="24"/>
        </w:rPr>
        <w:t>-0)</w:t>
      </w:r>
    </w:p>
    <w:p w14:paraId="60B021F7" w14:textId="77777777" w:rsidR="002F358C" w:rsidRPr="002F358C" w:rsidRDefault="002F358C" w:rsidP="002F358C">
      <w:pPr>
        <w:pStyle w:val="ListParagraph"/>
        <w:spacing w:after="0" w:line="240" w:lineRule="auto"/>
        <w:ind w:right="0" w:firstLine="0"/>
        <w:rPr>
          <w:rFonts w:ascii="Cambria" w:hAnsi="Cambria" w:cstheme="minorHAnsi"/>
          <w:b/>
          <w:color w:val="auto"/>
          <w:sz w:val="24"/>
          <w:szCs w:val="24"/>
          <w:u w:val="single" w:color="000000"/>
        </w:rPr>
      </w:pPr>
    </w:p>
    <w:p w14:paraId="00392EE0" w14:textId="5D342C78" w:rsidR="00DE6887" w:rsidRDefault="00DE6887"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Next Meeting:</w:t>
      </w:r>
      <w:r w:rsidR="009C1068">
        <w:rPr>
          <w:rFonts w:ascii="Cambria" w:hAnsi="Cambria" w:cstheme="minorHAnsi"/>
          <w:sz w:val="24"/>
          <w:szCs w:val="24"/>
        </w:rPr>
        <w:t xml:space="preserve"> 11</w:t>
      </w:r>
      <w:r w:rsidR="002F5E7B">
        <w:rPr>
          <w:rFonts w:ascii="Cambria" w:hAnsi="Cambria" w:cstheme="minorHAnsi"/>
          <w:sz w:val="24"/>
          <w:szCs w:val="24"/>
        </w:rPr>
        <w:t>/</w:t>
      </w:r>
      <w:r w:rsidR="001F06C0">
        <w:rPr>
          <w:rFonts w:ascii="Cambria" w:hAnsi="Cambria" w:cstheme="minorHAnsi"/>
          <w:sz w:val="24"/>
          <w:szCs w:val="24"/>
        </w:rPr>
        <w:t>17</w:t>
      </w:r>
      <w:r w:rsidR="002F5E7B">
        <w:rPr>
          <w:rFonts w:ascii="Cambria" w:hAnsi="Cambria" w:cstheme="minorHAnsi"/>
          <w:sz w:val="24"/>
          <w:szCs w:val="24"/>
        </w:rPr>
        <w:t xml:space="preserve">/22 </w:t>
      </w:r>
      <w:r w:rsidR="008B3C7A">
        <w:rPr>
          <w:rFonts w:ascii="Cambria" w:hAnsi="Cambria" w:cstheme="minorHAnsi"/>
          <w:sz w:val="24"/>
          <w:szCs w:val="24"/>
        </w:rPr>
        <w:t>at</w:t>
      </w:r>
      <w:r w:rsidR="00961EAE">
        <w:rPr>
          <w:rFonts w:ascii="Cambria" w:hAnsi="Cambria" w:cstheme="minorHAnsi"/>
          <w:sz w:val="24"/>
          <w:szCs w:val="24"/>
        </w:rPr>
        <w:t xml:space="preserve"> </w:t>
      </w:r>
      <w:r w:rsidR="00326069">
        <w:rPr>
          <w:rFonts w:ascii="Cambria" w:hAnsi="Cambria" w:cstheme="minorHAnsi"/>
          <w:sz w:val="24"/>
          <w:szCs w:val="24"/>
        </w:rPr>
        <w:t>6:30</w:t>
      </w:r>
      <w:r w:rsidR="00961EAE">
        <w:rPr>
          <w:rFonts w:ascii="Cambria" w:hAnsi="Cambria" w:cstheme="minorHAnsi"/>
          <w:sz w:val="24"/>
          <w:szCs w:val="24"/>
        </w:rPr>
        <w:t>pm</w:t>
      </w:r>
    </w:p>
    <w:p w14:paraId="6F225F67" w14:textId="4331C740" w:rsidR="0036759D" w:rsidRDefault="0036759D" w:rsidP="00F7257F">
      <w:pPr>
        <w:widowControl w:val="0"/>
        <w:tabs>
          <w:tab w:val="left" w:pos="521"/>
        </w:tabs>
        <w:spacing w:after="0" w:line="240" w:lineRule="auto"/>
        <w:ind w:left="0" w:right="0" w:firstLine="0"/>
        <w:rPr>
          <w:rFonts w:ascii="Cambria" w:eastAsia="Arial" w:hAnsi="Cambria" w:cstheme="minorHAnsi"/>
          <w:color w:val="auto"/>
          <w:sz w:val="24"/>
          <w:szCs w:val="24"/>
        </w:rPr>
      </w:pPr>
    </w:p>
    <w:p w14:paraId="6189160B" w14:textId="6F36535D" w:rsidR="00220AC4" w:rsidRPr="00CC5F32" w:rsidRDefault="00746974" w:rsidP="00F7257F">
      <w:pPr>
        <w:widowControl w:val="0"/>
        <w:tabs>
          <w:tab w:val="left" w:pos="521"/>
        </w:tabs>
        <w:spacing w:after="0" w:line="240" w:lineRule="auto"/>
        <w:ind w:left="0" w:right="0" w:firstLine="0"/>
        <w:rPr>
          <w:rFonts w:ascii="Cambria" w:eastAsia="Arial" w:hAnsi="Cambria" w:cstheme="minorHAnsi"/>
          <w:color w:val="auto"/>
          <w:sz w:val="24"/>
          <w:szCs w:val="24"/>
        </w:rPr>
      </w:pPr>
      <w:r>
        <w:rPr>
          <w:rFonts w:ascii="Cambria" w:eastAsia="Arial" w:hAnsi="Cambria" w:cstheme="minorHAnsi"/>
          <w:color w:val="auto"/>
          <w:sz w:val="24"/>
          <w:szCs w:val="24"/>
        </w:rPr>
        <w:t xml:space="preserve">Meeting </w:t>
      </w:r>
      <w:proofErr w:type="gramStart"/>
      <w:r>
        <w:rPr>
          <w:rFonts w:ascii="Cambria" w:eastAsia="Arial" w:hAnsi="Cambria" w:cstheme="minorHAnsi"/>
          <w:color w:val="auto"/>
          <w:sz w:val="24"/>
          <w:szCs w:val="24"/>
        </w:rPr>
        <w:t>Adjourned</w:t>
      </w:r>
      <w:r w:rsidR="008236BB">
        <w:rPr>
          <w:rFonts w:ascii="Cambria" w:eastAsia="Arial" w:hAnsi="Cambria" w:cstheme="minorHAnsi"/>
          <w:color w:val="auto"/>
          <w:sz w:val="24"/>
          <w:szCs w:val="24"/>
        </w:rPr>
        <w:t xml:space="preserve"> </w:t>
      </w:r>
      <w:r>
        <w:rPr>
          <w:rFonts w:ascii="Cambria" w:eastAsia="Arial" w:hAnsi="Cambria" w:cstheme="minorHAnsi"/>
          <w:color w:val="auto"/>
          <w:sz w:val="24"/>
          <w:szCs w:val="24"/>
        </w:rPr>
        <w:t xml:space="preserve"> </w:t>
      </w:r>
      <w:r w:rsidR="001F06C0">
        <w:rPr>
          <w:rFonts w:ascii="Cambria" w:eastAsia="Arial" w:hAnsi="Cambria" w:cstheme="minorHAnsi"/>
          <w:color w:val="auto"/>
          <w:sz w:val="24"/>
          <w:szCs w:val="24"/>
        </w:rPr>
        <w:t>7:40</w:t>
      </w:r>
      <w:proofErr w:type="gramEnd"/>
      <w:r w:rsidR="00703059">
        <w:rPr>
          <w:rFonts w:ascii="Cambria" w:eastAsia="Arial" w:hAnsi="Cambria" w:cstheme="minorHAnsi"/>
          <w:color w:val="auto"/>
          <w:sz w:val="24"/>
          <w:szCs w:val="24"/>
        </w:rPr>
        <w:t>pm</w:t>
      </w:r>
    </w:p>
    <w:sectPr w:rsidR="00220AC4" w:rsidRPr="00CC5F32"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2F34BD" w14:textId="77777777" w:rsidR="00BE398F" w:rsidRDefault="00BE398F" w:rsidP="00F7257F">
      <w:pPr>
        <w:spacing w:after="0" w:line="240" w:lineRule="auto"/>
      </w:pPr>
      <w:r>
        <w:separator/>
      </w:r>
    </w:p>
  </w:endnote>
  <w:endnote w:type="continuationSeparator" w:id="0">
    <w:p w14:paraId="7BE5B21C" w14:textId="77777777" w:rsidR="00BE398F" w:rsidRDefault="00BE398F"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61978" w14:textId="05BD02A9" w:rsidR="00F7257F" w:rsidRPr="00F7257F" w:rsidRDefault="00F7257F" w:rsidP="009C1068">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9C1068">
      <w:rPr>
        <w:rFonts w:asciiTheme="minorHAnsi" w:hAnsiTheme="minorHAnsi" w:cstheme="minorHAnsi"/>
        <w:sz w:val="20"/>
        <w:szCs w:val="20"/>
      </w:rPr>
      <w:t>10</w:t>
    </w:r>
    <w:r w:rsidR="0087434B">
      <w:rPr>
        <w:rFonts w:asciiTheme="minorHAnsi" w:hAnsiTheme="minorHAnsi" w:cstheme="minorHAnsi"/>
        <w:sz w:val="20"/>
        <w:szCs w:val="20"/>
      </w:rPr>
      <w:t>/</w:t>
    </w:r>
    <w:r w:rsidR="009C1068">
      <w:rPr>
        <w:rFonts w:asciiTheme="minorHAnsi" w:hAnsiTheme="minorHAnsi" w:cstheme="minorHAnsi"/>
        <w:sz w:val="20"/>
        <w:szCs w:val="20"/>
      </w:rPr>
      <w:t>20</w:t>
    </w:r>
    <w:r w:rsidRPr="00F7257F">
      <w:rPr>
        <w:rFonts w:asciiTheme="minorHAnsi" w:hAnsiTheme="minorHAnsi" w:cstheme="minorHAnsi"/>
        <w:sz w:val="20"/>
        <w:szCs w:val="20"/>
      </w:rPr>
      <w:t>/202</w:t>
    </w:r>
    <w:r w:rsidR="00DE6887">
      <w:rPr>
        <w:rFonts w:asciiTheme="minorHAnsi" w:hAnsiTheme="minorHAnsi" w:cstheme="minorHAnsi"/>
        <w:sz w:val="20"/>
        <w:szCs w:val="20"/>
      </w:rPr>
      <w:t>2</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Pr="00F7257F">
      <w:rPr>
        <w:rFonts w:asciiTheme="minorHAnsi" w:hAnsiTheme="minorHAnsi" w:cstheme="minorHAnsi"/>
        <w:sz w:val="20"/>
        <w:szCs w:val="20"/>
      </w:rPr>
      <w:fldChar w:fldCharType="begin"/>
    </w:r>
    <w:r w:rsidRPr="00F7257F">
      <w:rPr>
        <w:rFonts w:asciiTheme="minorHAnsi" w:hAnsiTheme="minorHAnsi" w:cstheme="minorHAnsi"/>
        <w:sz w:val="20"/>
        <w:szCs w:val="20"/>
      </w:rPr>
      <w:instrText xml:space="preserve"> PAGE   \* MERGEFORMAT </w:instrText>
    </w:r>
    <w:r w:rsidRPr="00F7257F">
      <w:rPr>
        <w:rFonts w:asciiTheme="minorHAnsi" w:hAnsiTheme="minorHAnsi" w:cstheme="minorHAnsi"/>
        <w:sz w:val="20"/>
        <w:szCs w:val="20"/>
      </w:rPr>
      <w:fldChar w:fldCharType="separate"/>
    </w:r>
    <w:r w:rsidR="003D41E9">
      <w:rPr>
        <w:rFonts w:asciiTheme="minorHAnsi" w:hAnsiTheme="minorHAnsi" w:cstheme="minorHAnsi"/>
        <w:noProof/>
        <w:sz w:val="20"/>
        <w:szCs w:val="20"/>
      </w:rPr>
      <w:t>3</w:t>
    </w:r>
    <w:r w:rsidRPr="00F7257F">
      <w:rPr>
        <w:rFonts w:asciiTheme="minorHAnsi" w:hAnsiTheme="minorHAnsi" w:cstheme="minorHAnsi"/>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234BDF" w14:textId="77777777" w:rsidR="00BE398F" w:rsidRDefault="00BE398F" w:rsidP="00F7257F">
      <w:pPr>
        <w:spacing w:after="0" w:line="240" w:lineRule="auto"/>
      </w:pPr>
      <w:r>
        <w:separator/>
      </w:r>
    </w:p>
  </w:footnote>
  <w:footnote w:type="continuationSeparator" w:id="0">
    <w:p w14:paraId="217C701E" w14:textId="77777777" w:rsidR="00BE398F" w:rsidRDefault="00BE398F"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1E3"/>
    <w:multiLevelType w:val="hybridMultilevel"/>
    <w:tmpl w:val="3C70F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29B0"/>
    <w:multiLevelType w:val="hybridMultilevel"/>
    <w:tmpl w:val="0D36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472E0"/>
    <w:multiLevelType w:val="hybridMultilevel"/>
    <w:tmpl w:val="A3186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451C2F"/>
    <w:multiLevelType w:val="hybridMultilevel"/>
    <w:tmpl w:val="C0B20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A4BBE"/>
    <w:multiLevelType w:val="hybridMultilevel"/>
    <w:tmpl w:val="06AAE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A3EC6"/>
    <w:multiLevelType w:val="hybridMultilevel"/>
    <w:tmpl w:val="00980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EC7D04"/>
    <w:multiLevelType w:val="hybridMultilevel"/>
    <w:tmpl w:val="ABE88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A64A76"/>
    <w:multiLevelType w:val="hybridMultilevel"/>
    <w:tmpl w:val="F3BAD718"/>
    <w:lvl w:ilvl="0" w:tplc="46C8DD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8B4513"/>
    <w:multiLevelType w:val="hybridMultilevel"/>
    <w:tmpl w:val="6FC65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3631F5"/>
    <w:multiLevelType w:val="hybridMultilevel"/>
    <w:tmpl w:val="9F285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FC5BD4"/>
    <w:multiLevelType w:val="hybridMultilevel"/>
    <w:tmpl w:val="4E40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C5F3AE6"/>
    <w:multiLevelType w:val="hybridMultilevel"/>
    <w:tmpl w:val="6B225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1F0B21"/>
    <w:multiLevelType w:val="hybridMultilevel"/>
    <w:tmpl w:val="62C6CB4E"/>
    <w:lvl w:ilvl="0" w:tplc="46C8DD0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7604E8"/>
    <w:multiLevelType w:val="hybridMultilevel"/>
    <w:tmpl w:val="B5E6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AE43AC"/>
    <w:multiLevelType w:val="hybridMultilevel"/>
    <w:tmpl w:val="A76A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592123"/>
    <w:multiLevelType w:val="hybridMultilevel"/>
    <w:tmpl w:val="CE180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C85916"/>
    <w:multiLevelType w:val="hybridMultilevel"/>
    <w:tmpl w:val="DFDEF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93247C"/>
    <w:multiLevelType w:val="hybridMultilevel"/>
    <w:tmpl w:val="C5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B6550D"/>
    <w:multiLevelType w:val="hybridMultilevel"/>
    <w:tmpl w:val="94203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45010E"/>
    <w:multiLevelType w:val="hybridMultilevel"/>
    <w:tmpl w:val="27B6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C9722C"/>
    <w:multiLevelType w:val="hybridMultilevel"/>
    <w:tmpl w:val="8C80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CE312EB"/>
    <w:multiLevelType w:val="multilevel"/>
    <w:tmpl w:val="D05E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564B8A"/>
    <w:multiLevelType w:val="hybridMultilevel"/>
    <w:tmpl w:val="83E0CD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4F3588F"/>
    <w:multiLevelType w:val="hybridMultilevel"/>
    <w:tmpl w:val="B748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830BF0"/>
    <w:multiLevelType w:val="hybridMultilevel"/>
    <w:tmpl w:val="B622E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D56211C"/>
    <w:multiLevelType w:val="hybridMultilevel"/>
    <w:tmpl w:val="B74A1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D45DCF"/>
    <w:multiLevelType w:val="hybridMultilevel"/>
    <w:tmpl w:val="631A691C"/>
    <w:lvl w:ilvl="0" w:tplc="B1DE0BC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0"/>
  </w:num>
  <w:num w:numId="3">
    <w:abstractNumId w:val="23"/>
  </w:num>
  <w:num w:numId="4">
    <w:abstractNumId w:val="4"/>
  </w:num>
  <w:num w:numId="5">
    <w:abstractNumId w:val="1"/>
  </w:num>
  <w:num w:numId="6">
    <w:abstractNumId w:val="2"/>
  </w:num>
  <w:num w:numId="7">
    <w:abstractNumId w:val="32"/>
  </w:num>
  <w:num w:numId="8">
    <w:abstractNumId w:val="30"/>
  </w:num>
  <w:num w:numId="9">
    <w:abstractNumId w:val="15"/>
  </w:num>
  <w:num w:numId="10">
    <w:abstractNumId w:val="35"/>
  </w:num>
  <w:num w:numId="11">
    <w:abstractNumId w:val="11"/>
  </w:num>
  <w:num w:numId="12">
    <w:abstractNumId w:val="28"/>
  </w:num>
  <w:num w:numId="13">
    <w:abstractNumId w:val="26"/>
  </w:num>
  <w:num w:numId="14">
    <w:abstractNumId w:val="10"/>
  </w:num>
  <w:num w:numId="15">
    <w:abstractNumId w:val="17"/>
  </w:num>
  <w:num w:numId="16">
    <w:abstractNumId w:val="29"/>
  </w:num>
  <w:num w:numId="17">
    <w:abstractNumId w:val="3"/>
  </w:num>
  <w:num w:numId="18">
    <w:abstractNumId w:val="20"/>
  </w:num>
  <w:num w:numId="19">
    <w:abstractNumId w:val="18"/>
  </w:num>
  <w:num w:numId="20">
    <w:abstractNumId w:val="27"/>
  </w:num>
  <w:num w:numId="21">
    <w:abstractNumId w:val="14"/>
  </w:num>
  <w:num w:numId="22">
    <w:abstractNumId w:val="16"/>
  </w:num>
  <w:num w:numId="23">
    <w:abstractNumId w:val="37"/>
  </w:num>
  <w:num w:numId="24">
    <w:abstractNumId w:val="22"/>
  </w:num>
  <w:num w:numId="25">
    <w:abstractNumId w:val="31"/>
  </w:num>
  <w:num w:numId="26">
    <w:abstractNumId w:val="13"/>
  </w:num>
  <w:num w:numId="27">
    <w:abstractNumId w:val="25"/>
  </w:num>
  <w:num w:numId="28">
    <w:abstractNumId w:val="8"/>
  </w:num>
  <w:num w:numId="29">
    <w:abstractNumId w:val="19"/>
  </w:num>
  <w:num w:numId="30">
    <w:abstractNumId w:val="7"/>
  </w:num>
  <w:num w:numId="31">
    <w:abstractNumId w:val="9"/>
  </w:num>
  <w:num w:numId="32">
    <w:abstractNumId w:val="12"/>
  </w:num>
  <w:num w:numId="33">
    <w:abstractNumId w:val="6"/>
  </w:num>
  <w:num w:numId="34">
    <w:abstractNumId w:val="34"/>
  </w:num>
  <w:num w:numId="35">
    <w:abstractNumId w:val="21"/>
  </w:num>
  <w:num w:numId="36">
    <w:abstractNumId w:val="36"/>
  </w:num>
  <w:num w:numId="37">
    <w:abstractNumId w:val="5"/>
  </w:num>
  <w:num w:numId="38">
    <w:abstractNumId w:val="3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QUAwErTFywAAAA="/>
  </w:docVars>
  <w:rsids>
    <w:rsidRoot w:val="00826F60"/>
    <w:rsid w:val="00000D62"/>
    <w:rsid w:val="000022F2"/>
    <w:rsid w:val="00002B12"/>
    <w:rsid w:val="00003087"/>
    <w:rsid w:val="000036E6"/>
    <w:rsid w:val="00006F35"/>
    <w:rsid w:val="000075B4"/>
    <w:rsid w:val="0001098F"/>
    <w:rsid w:val="000114F3"/>
    <w:rsid w:val="00011E54"/>
    <w:rsid w:val="00013207"/>
    <w:rsid w:val="000137F0"/>
    <w:rsid w:val="00013F80"/>
    <w:rsid w:val="00015307"/>
    <w:rsid w:val="00015EEA"/>
    <w:rsid w:val="000178E2"/>
    <w:rsid w:val="00017A64"/>
    <w:rsid w:val="0002129F"/>
    <w:rsid w:val="00021BE0"/>
    <w:rsid w:val="000222B3"/>
    <w:rsid w:val="000227BC"/>
    <w:rsid w:val="00022E9F"/>
    <w:rsid w:val="0002325D"/>
    <w:rsid w:val="0002348D"/>
    <w:rsid w:val="000249ED"/>
    <w:rsid w:val="00025687"/>
    <w:rsid w:val="00026976"/>
    <w:rsid w:val="00026C98"/>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FB8"/>
    <w:rsid w:val="00086C86"/>
    <w:rsid w:val="00090495"/>
    <w:rsid w:val="0009098C"/>
    <w:rsid w:val="00094B2F"/>
    <w:rsid w:val="00095DDC"/>
    <w:rsid w:val="00096788"/>
    <w:rsid w:val="00096E10"/>
    <w:rsid w:val="00097941"/>
    <w:rsid w:val="000A2573"/>
    <w:rsid w:val="000A4934"/>
    <w:rsid w:val="000A5812"/>
    <w:rsid w:val="000A64C1"/>
    <w:rsid w:val="000B4051"/>
    <w:rsid w:val="000B4461"/>
    <w:rsid w:val="000B5835"/>
    <w:rsid w:val="000B6BF6"/>
    <w:rsid w:val="000B766D"/>
    <w:rsid w:val="000C05A2"/>
    <w:rsid w:val="000C145B"/>
    <w:rsid w:val="000C1F2B"/>
    <w:rsid w:val="000C3972"/>
    <w:rsid w:val="000C4085"/>
    <w:rsid w:val="000C4788"/>
    <w:rsid w:val="000C5989"/>
    <w:rsid w:val="000C6888"/>
    <w:rsid w:val="000C74CA"/>
    <w:rsid w:val="000D04B9"/>
    <w:rsid w:val="000D0BBA"/>
    <w:rsid w:val="000D101E"/>
    <w:rsid w:val="000D1189"/>
    <w:rsid w:val="000D2E08"/>
    <w:rsid w:val="000D5CF3"/>
    <w:rsid w:val="000E12AB"/>
    <w:rsid w:val="000E132E"/>
    <w:rsid w:val="000E1743"/>
    <w:rsid w:val="000E1C86"/>
    <w:rsid w:val="000E23A3"/>
    <w:rsid w:val="000E59A4"/>
    <w:rsid w:val="000E7611"/>
    <w:rsid w:val="000F0132"/>
    <w:rsid w:val="000F03CD"/>
    <w:rsid w:val="000F0F64"/>
    <w:rsid w:val="000F30F1"/>
    <w:rsid w:val="000F4D5D"/>
    <w:rsid w:val="000F7D62"/>
    <w:rsid w:val="00101308"/>
    <w:rsid w:val="00102B74"/>
    <w:rsid w:val="00105357"/>
    <w:rsid w:val="0010771A"/>
    <w:rsid w:val="00107749"/>
    <w:rsid w:val="0010781C"/>
    <w:rsid w:val="001116D9"/>
    <w:rsid w:val="00114312"/>
    <w:rsid w:val="0011511F"/>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736"/>
    <w:rsid w:val="00134A87"/>
    <w:rsid w:val="00136B02"/>
    <w:rsid w:val="001403A9"/>
    <w:rsid w:val="00141B57"/>
    <w:rsid w:val="00142E72"/>
    <w:rsid w:val="001432FF"/>
    <w:rsid w:val="0014418A"/>
    <w:rsid w:val="00144DA6"/>
    <w:rsid w:val="0014672B"/>
    <w:rsid w:val="00146F21"/>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2C3F"/>
    <w:rsid w:val="0017423D"/>
    <w:rsid w:val="00175A4D"/>
    <w:rsid w:val="00183661"/>
    <w:rsid w:val="00185734"/>
    <w:rsid w:val="00186771"/>
    <w:rsid w:val="0018681F"/>
    <w:rsid w:val="001914E7"/>
    <w:rsid w:val="00191688"/>
    <w:rsid w:val="001916BE"/>
    <w:rsid w:val="00192B2E"/>
    <w:rsid w:val="00193C9D"/>
    <w:rsid w:val="00195708"/>
    <w:rsid w:val="00195919"/>
    <w:rsid w:val="00196ADC"/>
    <w:rsid w:val="001976CD"/>
    <w:rsid w:val="001A09BC"/>
    <w:rsid w:val="001A3EEE"/>
    <w:rsid w:val="001A5083"/>
    <w:rsid w:val="001A6706"/>
    <w:rsid w:val="001A7993"/>
    <w:rsid w:val="001B1A5F"/>
    <w:rsid w:val="001B1B94"/>
    <w:rsid w:val="001B381D"/>
    <w:rsid w:val="001B574C"/>
    <w:rsid w:val="001B6A2C"/>
    <w:rsid w:val="001C2A70"/>
    <w:rsid w:val="001C3F9A"/>
    <w:rsid w:val="001C5817"/>
    <w:rsid w:val="001C62EF"/>
    <w:rsid w:val="001C77D0"/>
    <w:rsid w:val="001C7803"/>
    <w:rsid w:val="001C7ACE"/>
    <w:rsid w:val="001C7F1D"/>
    <w:rsid w:val="001D1D24"/>
    <w:rsid w:val="001D1FAB"/>
    <w:rsid w:val="001D42CC"/>
    <w:rsid w:val="001D4C56"/>
    <w:rsid w:val="001D4DA8"/>
    <w:rsid w:val="001D5DBC"/>
    <w:rsid w:val="001D719A"/>
    <w:rsid w:val="001D724A"/>
    <w:rsid w:val="001E05D1"/>
    <w:rsid w:val="001E123E"/>
    <w:rsid w:val="001E179A"/>
    <w:rsid w:val="001E1F03"/>
    <w:rsid w:val="001E5F5D"/>
    <w:rsid w:val="001E5F62"/>
    <w:rsid w:val="001E79F9"/>
    <w:rsid w:val="001F032E"/>
    <w:rsid w:val="001F06C0"/>
    <w:rsid w:val="001F1139"/>
    <w:rsid w:val="001F3991"/>
    <w:rsid w:val="001F3FEA"/>
    <w:rsid w:val="001F5728"/>
    <w:rsid w:val="001F6DEB"/>
    <w:rsid w:val="001F7944"/>
    <w:rsid w:val="00200700"/>
    <w:rsid w:val="0020181B"/>
    <w:rsid w:val="00201BA9"/>
    <w:rsid w:val="002033BD"/>
    <w:rsid w:val="0020621B"/>
    <w:rsid w:val="0020690C"/>
    <w:rsid w:val="002108AE"/>
    <w:rsid w:val="00210B31"/>
    <w:rsid w:val="0021201F"/>
    <w:rsid w:val="002129E8"/>
    <w:rsid w:val="00213C3C"/>
    <w:rsid w:val="002140B9"/>
    <w:rsid w:val="00214189"/>
    <w:rsid w:val="00214C56"/>
    <w:rsid w:val="00215A5C"/>
    <w:rsid w:val="002162C7"/>
    <w:rsid w:val="00216B3E"/>
    <w:rsid w:val="00216D89"/>
    <w:rsid w:val="00217639"/>
    <w:rsid w:val="00217C0D"/>
    <w:rsid w:val="00220AC4"/>
    <w:rsid w:val="00220C13"/>
    <w:rsid w:val="00220FA0"/>
    <w:rsid w:val="00222CB1"/>
    <w:rsid w:val="00222F37"/>
    <w:rsid w:val="00224FDD"/>
    <w:rsid w:val="00226EEA"/>
    <w:rsid w:val="00227B54"/>
    <w:rsid w:val="00231BDD"/>
    <w:rsid w:val="00234472"/>
    <w:rsid w:val="0023463E"/>
    <w:rsid w:val="00235902"/>
    <w:rsid w:val="0024146E"/>
    <w:rsid w:val="00241F1B"/>
    <w:rsid w:val="0024326D"/>
    <w:rsid w:val="00243A42"/>
    <w:rsid w:val="00244A7E"/>
    <w:rsid w:val="002451C3"/>
    <w:rsid w:val="0024644F"/>
    <w:rsid w:val="00250BBE"/>
    <w:rsid w:val="002520D6"/>
    <w:rsid w:val="0025346C"/>
    <w:rsid w:val="00253601"/>
    <w:rsid w:val="00253713"/>
    <w:rsid w:val="00253D23"/>
    <w:rsid w:val="00253D9D"/>
    <w:rsid w:val="00253DBE"/>
    <w:rsid w:val="0025449C"/>
    <w:rsid w:val="0025558B"/>
    <w:rsid w:val="00255B3B"/>
    <w:rsid w:val="00261D53"/>
    <w:rsid w:val="00262E6F"/>
    <w:rsid w:val="00262FCD"/>
    <w:rsid w:val="0026363E"/>
    <w:rsid w:val="0026514E"/>
    <w:rsid w:val="0026552E"/>
    <w:rsid w:val="002655B6"/>
    <w:rsid w:val="00266AE6"/>
    <w:rsid w:val="00270310"/>
    <w:rsid w:val="00270DFC"/>
    <w:rsid w:val="002717DD"/>
    <w:rsid w:val="00272A2F"/>
    <w:rsid w:val="002731DC"/>
    <w:rsid w:val="0027436F"/>
    <w:rsid w:val="00280480"/>
    <w:rsid w:val="002810B0"/>
    <w:rsid w:val="00282BAA"/>
    <w:rsid w:val="00284C2D"/>
    <w:rsid w:val="00285274"/>
    <w:rsid w:val="00285783"/>
    <w:rsid w:val="00285B92"/>
    <w:rsid w:val="002863FF"/>
    <w:rsid w:val="002868EC"/>
    <w:rsid w:val="00287374"/>
    <w:rsid w:val="00291483"/>
    <w:rsid w:val="002948A2"/>
    <w:rsid w:val="00294E38"/>
    <w:rsid w:val="0029503C"/>
    <w:rsid w:val="00295BA0"/>
    <w:rsid w:val="00295DF1"/>
    <w:rsid w:val="0029753A"/>
    <w:rsid w:val="002A0032"/>
    <w:rsid w:val="002A22EC"/>
    <w:rsid w:val="002A30E1"/>
    <w:rsid w:val="002A48E1"/>
    <w:rsid w:val="002A4BB7"/>
    <w:rsid w:val="002A528D"/>
    <w:rsid w:val="002A5FF7"/>
    <w:rsid w:val="002B0CF9"/>
    <w:rsid w:val="002B2016"/>
    <w:rsid w:val="002B38A2"/>
    <w:rsid w:val="002B4061"/>
    <w:rsid w:val="002B4094"/>
    <w:rsid w:val="002B5E00"/>
    <w:rsid w:val="002B67F5"/>
    <w:rsid w:val="002B6B7A"/>
    <w:rsid w:val="002B72DD"/>
    <w:rsid w:val="002C2467"/>
    <w:rsid w:val="002C25C3"/>
    <w:rsid w:val="002C2EE6"/>
    <w:rsid w:val="002C3D03"/>
    <w:rsid w:val="002C4E48"/>
    <w:rsid w:val="002C5A57"/>
    <w:rsid w:val="002C7301"/>
    <w:rsid w:val="002D07D6"/>
    <w:rsid w:val="002D0984"/>
    <w:rsid w:val="002D3801"/>
    <w:rsid w:val="002D3DAA"/>
    <w:rsid w:val="002D44B5"/>
    <w:rsid w:val="002D51BE"/>
    <w:rsid w:val="002D6A89"/>
    <w:rsid w:val="002D7BFE"/>
    <w:rsid w:val="002E0C6A"/>
    <w:rsid w:val="002E218C"/>
    <w:rsid w:val="002E2637"/>
    <w:rsid w:val="002E29CD"/>
    <w:rsid w:val="002E2E01"/>
    <w:rsid w:val="002E5117"/>
    <w:rsid w:val="002E5E5C"/>
    <w:rsid w:val="002E6284"/>
    <w:rsid w:val="002E7FA6"/>
    <w:rsid w:val="002F0084"/>
    <w:rsid w:val="002F11FB"/>
    <w:rsid w:val="002F1385"/>
    <w:rsid w:val="002F2DCB"/>
    <w:rsid w:val="002F2E4A"/>
    <w:rsid w:val="002F2FC3"/>
    <w:rsid w:val="002F3551"/>
    <w:rsid w:val="002F358C"/>
    <w:rsid w:val="002F597C"/>
    <w:rsid w:val="002F5E13"/>
    <w:rsid w:val="002F5E7B"/>
    <w:rsid w:val="002F6900"/>
    <w:rsid w:val="003006D5"/>
    <w:rsid w:val="00301044"/>
    <w:rsid w:val="0030124C"/>
    <w:rsid w:val="00301A4A"/>
    <w:rsid w:val="00301DAB"/>
    <w:rsid w:val="0030233B"/>
    <w:rsid w:val="00302447"/>
    <w:rsid w:val="0030371F"/>
    <w:rsid w:val="00306324"/>
    <w:rsid w:val="003128C8"/>
    <w:rsid w:val="00313304"/>
    <w:rsid w:val="003137DF"/>
    <w:rsid w:val="00313C5F"/>
    <w:rsid w:val="00314219"/>
    <w:rsid w:val="00315847"/>
    <w:rsid w:val="00316497"/>
    <w:rsid w:val="0031765A"/>
    <w:rsid w:val="00317988"/>
    <w:rsid w:val="00317EE0"/>
    <w:rsid w:val="003205BE"/>
    <w:rsid w:val="00321CE0"/>
    <w:rsid w:val="0032302D"/>
    <w:rsid w:val="00326069"/>
    <w:rsid w:val="00327996"/>
    <w:rsid w:val="003301B0"/>
    <w:rsid w:val="00331975"/>
    <w:rsid w:val="00332DA2"/>
    <w:rsid w:val="003338A8"/>
    <w:rsid w:val="00335EC4"/>
    <w:rsid w:val="0033658F"/>
    <w:rsid w:val="003375F2"/>
    <w:rsid w:val="00337873"/>
    <w:rsid w:val="003413FA"/>
    <w:rsid w:val="00342255"/>
    <w:rsid w:val="00342600"/>
    <w:rsid w:val="00342FDC"/>
    <w:rsid w:val="00343D16"/>
    <w:rsid w:val="00343FF1"/>
    <w:rsid w:val="0034409F"/>
    <w:rsid w:val="00345BDA"/>
    <w:rsid w:val="00346FD8"/>
    <w:rsid w:val="003473D4"/>
    <w:rsid w:val="00351D95"/>
    <w:rsid w:val="0035233D"/>
    <w:rsid w:val="00352A57"/>
    <w:rsid w:val="00352B9A"/>
    <w:rsid w:val="003534DB"/>
    <w:rsid w:val="003544CB"/>
    <w:rsid w:val="00354B17"/>
    <w:rsid w:val="003622BE"/>
    <w:rsid w:val="003626EE"/>
    <w:rsid w:val="00363581"/>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77182"/>
    <w:rsid w:val="00381657"/>
    <w:rsid w:val="00381A29"/>
    <w:rsid w:val="00382429"/>
    <w:rsid w:val="0038458F"/>
    <w:rsid w:val="003858DD"/>
    <w:rsid w:val="0038678B"/>
    <w:rsid w:val="00387194"/>
    <w:rsid w:val="003900C7"/>
    <w:rsid w:val="00390750"/>
    <w:rsid w:val="00391655"/>
    <w:rsid w:val="003933A6"/>
    <w:rsid w:val="0039390E"/>
    <w:rsid w:val="00393A4D"/>
    <w:rsid w:val="0039432D"/>
    <w:rsid w:val="00394B9B"/>
    <w:rsid w:val="00395675"/>
    <w:rsid w:val="00397184"/>
    <w:rsid w:val="00397737"/>
    <w:rsid w:val="003A083D"/>
    <w:rsid w:val="003A2A58"/>
    <w:rsid w:val="003A3615"/>
    <w:rsid w:val="003A67D3"/>
    <w:rsid w:val="003B31C8"/>
    <w:rsid w:val="003B47EA"/>
    <w:rsid w:val="003B4F46"/>
    <w:rsid w:val="003B68F4"/>
    <w:rsid w:val="003B7B3B"/>
    <w:rsid w:val="003B7F4D"/>
    <w:rsid w:val="003C16C6"/>
    <w:rsid w:val="003C52A2"/>
    <w:rsid w:val="003C7C32"/>
    <w:rsid w:val="003D1385"/>
    <w:rsid w:val="003D4029"/>
    <w:rsid w:val="003D41E9"/>
    <w:rsid w:val="003D4282"/>
    <w:rsid w:val="003D4923"/>
    <w:rsid w:val="003D76FC"/>
    <w:rsid w:val="003D7F7C"/>
    <w:rsid w:val="003E02B0"/>
    <w:rsid w:val="003E1A82"/>
    <w:rsid w:val="003E1BAD"/>
    <w:rsid w:val="003E36CD"/>
    <w:rsid w:val="003E699C"/>
    <w:rsid w:val="003E77AD"/>
    <w:rsid w:val="003E7F5B"/>
    <w:rsid w:val="003F02FF"/>
    <w:rsid w:val="003F09B5"/>
    <w:rsid w:val="003F09C9"/>
    <w:rsid w:val="003F1AC6"/>
    <w:rsid w:val="003F3A09"/>
    <w:rsid w:val="003F4185"/>
    <w:rsid w:val="003F6A5D"/>
    <w:rsid w:val="003F6DFD"/>
    <w:rsid w:val="003F7A63"/>
    <w:rsid w:val="00400398"/>
    <w:rsid w:val="004006A5"/>
    <w:rsid w:val="00400ABA"/>
    <w:rsid w:val="00400C40"/>
    <w:rsid w:val="004010C4"/>
    <w:rsid w:val="00401157"/>
    <w:rsid w:val="00401726"/>
    <w:rsid w:val="00404636"/>
    <w:rsid w:val="0040594C"/>
    <w:rsid w:val="00407C64"/>
    <w:rsid w:val="0041103B"/>
    <w:rsid w:val="004115D9"/>
    <w:rsid w:val="00412B60"/>
    <w:rsid w:val="00412F0B"/>
    <w:rsid w:val="004171EE"/>
    <w:rsid w:val="00417B2C"/>
    <w:rsid w:val="004218B3"/>
    <w:rsid w:val="00421FF4"/>
    <w:rsid w:val="0042267D"/>
    <w:rsid w:val="004231F3"/>
    <w:rsid w:val="0042436A"/>
    <w:rsid w:val="00424BEF"/>
    <w:rsid w:val="00425BBC"/>
    <w:rsid w:val="00425E4B"/>
    <w:rsid w:val="00425EE4"/>
    <w:rsid w:val="00426816"/>
    <w:rsid w:val="00427820"/>
    <w:rsid w:val="00427FCC"/>
    <w:rsid w:val="00430B08"/>
    <w:rsid w:val="00432347"/>
    <w:rsid w:val="004360C1"/>
    <w:rsid w:val="00436A9F"/>
    <w:rsid w:val="004370EB"/>
    <w:rsid w:val="0043710A"/>
    <w:rsid w:val="00437616"/>
    <w:rsid w:val="0043789E"/>
    <w:rsid w:val="00440CCD"/>
    <w:rsid w:val="004420BB"/>
    <w:rsid w:val="00443040"/>
    <w:rsid w:val="00443883"/>
    <w:rsid w:val="00445AB4"/>
    <w:rsid w:val="0044677B"/>
    <w:rsid w:val="00446C97"/>
    <w:rsid w:val="0044751C"/>
    <w:rsid w:val="0045394E"/>
    <w:rsid w:val="004542BB"/>
    <w:rsid w:val="0045671F"/>
    <w:rsid w:val="00457039"/>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76C04"/>
    <w:rsid w:val="00480A0B"/>
    <w:rsid w:val="00482996"/>
    <w:rsid w:val="00484DFE"/>
    <w:rsid w:val="00485C20"/>
    <w:rsid w:val="004865E8"/>
    <w:rsid w:val="00487662"/>
    <w:rsid w:val="004914E9"/>
    <w:rsid w:val="00493614"/>
    <w:rsid w:val="0049428C"/>
    <w:rsid w:val="004975A1"/>
    <w:rsid w:val="004A1E87"/>
    <w:rsid w:val="004A4AF7"/>
    <w:rsid w:val="004A6309"/>
    <w:rsid w:val="004A7685"/>
    <w:rsid w:val="004B3390"/>
    <w:rsid w:val="004B4A60"/>
    <w:rsid w:val="004B5552"/>
    <w:rsid w:val="004B5D73"/>
    <w:rsid w:val="004B6EB1"/>
    <w:rsid w:val="004B74F1"/>
    <w:rsid w:val="004C06AD"/>
    <w:rsid w:val="004C26A6"/>
    <w:rsid w:val="004C2762"/>
    <w:rsid w:val="004C4843"/>
    <w:rsid w:val="004C58F6"/>
    <w:rsid w:val="004C616B"/>
    <w:rsid w:val="004C73A6"/>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5E8"/>
    <w:rsid w:val="004E5ECC"/>
    <w:rsid w:val="004E6491"/>
    <w:rsid w:val="004E6876"/>
    <w:rsid w:val="004F0CB0"/>
    <w:rsid w:val="004F1980"/>
    <w:rsid w:val="004F1ED7"/>
    <w:rsid w:val="004F26CA"/>
    <w:rsid w:val="004F2795"/>
    <w:rsid w:val="004F2804"/>
    <w:rsid w:val="004F3101"/>
    <w:rsid w:val="004F32FA"/>
    <w:rsid w:val="004F3CB8"/>
    <w:rsid w:val="004F6199"/>
    <w:rsid w:val="004F726A"/>
    <w:rsid w:val="004F7E8E"/>
    <w:rsid w:val="005005DA"/>
    <w:rsid w:val="00500784"/>
    <w:rsid w:val="00502044"/>
    <w:rsid w:val="00504358"/>
    <w:rsid w:val="00504970"/>
    <w:rsid w:val="00504B5E"/>
    <w:rsid w:val="00504C31"/>
    <w:rsid w:val="00504F6A"/>
    <w:rsid w:val="00505494"/>
    <w:rsid w:val="00505D36"/>
    <w:rsid w:val="00507745"/>
    <w:rsid w:val="005106ED"/>
    <w:rsid w:val="0051077E"/>
    <w:rsid w:val="00511BC4"/>
    <w:rsid w:val="00511D73"/>
    <w:rsid w:val="00512333"/>
    <w:rsid w:val="005125B9"/>
    <w:rsid w:val="00512609"/>
    <w:rsid w:val="0051278C"/>
    <w:rsid w:val="005128A8"/>
    <w:rsid w:val="0051422C"/>
    <w:rsid w:val="005151BA"/>
    <w:rsid w:val="00515DEB"/>
    <w:rsid w:val="005164F1"/>
    <w:rsid w:val="00520314"/>
    <w:rsid w:val="00520470"/>
    <w:rsid w:val="00520BE3"/>
    <w:rsid w:val="0052132D"/>
    <w:rsid w:val="0052424D"/>
    <w:rsid w:val="00525002"/>
    <w:rsid w:val="0053037A"/>
    <w:rsid w:val="00530C4A"/>
    <w:rsid w:val="00531B8F"/>
    <w:rsid w:val="00532386"/>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2A2"/>
    <w:rsid w:val="00555ED8"/>
    <w:rsid w:val="00557045"/>
    <w:rsid w:val="00557C70"/>
    <w:rsid w:val="00561C82"/>
    <w:rsid w:val="005621BF"/>
    <w:rsid w:val="00562E37"/>
    <w:rsid w:val="00564094"/>
    <w:rsid w:val="005641D8"/>
    <w:rsid w:val="00564F8E"/>
    <w:rsid w:val="0056513D"/>
    <w:rsid w:val="00565BA4"/>
    <w:rsid w:val="00566F4E"/>
    <w:rsid w:val="0057144F"/>
    <w:rsid w:val="005716C0"/>
    <w:rsid w:val="00572318"/>
    <w:rsid w:val="0057367E"/>
    <w:rsid w:val="005762D5"/>
    <w:rsid w:val="00576811"/>
    <w:rsid w:val="00576861"/>
    <w:rsid w:val="00576C5F"/>
    <w:rsid w:val="005776B3"/>
    <w:rsid w:val="0058017B"/>
    <w:rsid w:val="00581579"/>
    <w:rsid w:val="00582B52"/>
    <w:rsid w:val="00583607"/>
    <w:rsid w:val="00583ABB"/>
    <w:rsid w:val="00584EC4"/>
    <w:rsid w:val="0058520F"/>
    <w:rsid w:val="00587021"/>
    <w:rsid w:val="005875D0"/>
    <w:rsid w:val="00587621"/>
    <w:rsid w:val="00591F48"/>
    <w:rsid w:val="0059734C"/>
    <w:rsid w:val="005A136F"/>
    <w:rsid w:val="005A1F2F"/>
    <w:rsid w:val="005A2167"/>
    <w:rsid w:val="005A46C7"/>
    <w:rsid w:val="005A4885"/>
    <w:rsid w:val="005A4A0B"/>
    <w:rsid w:val="005A784A"/>
    <w:rsid w:val="005B02DA"/>
    <w:rsid w:val="005B24D6"/>
    <w:rsid w:val="005B5008"/>
    <w:rsid w:val="005B6B12"/>
    <w:rsid w:val="005B7D3B"/>
    <w:rsid w:val="005C12BA"/>
    <w:rsid w:val="005C2263"/>
    <w:rsid w:val="005C23F9"/>
    <w:rsid w:val="005C2CAF"/>
    <w:rsid w:val="005C392F"/>
    <w:rsid w:val="005C53A9"/>
    <w:rsid w:val="005C6BCA"/>
    <w:rsid w:val="005C7484"/>
    <w:rsid w:val="005C74CB"/>
    <w:rsid w:val="005C7FAE"/>
    <w:rsid w:val="005D238F"/>
    <w:rsid w:val="005D2B36"/>
    <w:rsid w:val="005D35C0"/>
    <w:rsid w:val="005D66C5"/>
    <w:rsid w:val="005D67C4"/>
    <w:rsid w:val="005D6BF0"/>
    <w:rsid w:val="005D6CF5"/>
    <w:rsid w:val="005E02C8"/>
    <w:rsid w:val="005E0D22"/>
    <w:rsid w:val="005E4E63"/>
    <w:rsid w:val="005E5E23"/>
    <w:rsid w:val="005E6556"/>
    <w:rsid w:val="005E735C"/>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2FD"/>
    <w:rsid w:val="0061438A"/>
    <w:rsid w:val="00614D9B"/>
    <w:rsid w:val="00616209"/>
    <w:rsid w:val="006164E5"/>
    <w:rsid w:val="0061795D"/>
    <w:rsid w:val="00620546"/>
    <w:rsid w:val="0062124C"/>
    <w:rsid w:val="00621DEB"/>
    <w:rsid w:val="00621FB3"/>
    <w:rsid w:val="00622077"/>
    <w:rsid w:val="00622FEF"/>
    <w:rsid w:val="0062365D"/>
    <w:rsid w:val="00625894"/>
    <w:rsid w:val="00625F56"/>
    <w:rsid w:val="0062679E"/>
    <w:rsid w:val="00626AC5"/>
    <w:rsid w:val="00627676"/>
    <w:rsid w:val="00627A20"/>
    <w:rsid w:val="00627C0C"/>
    <w:rsid w:val="00631D02"/>
    <w:rsid w:val="00631DFA"/>
    <w:rsid w:val="00632587"/>
    <w:rsid w:val="00633791"/>
    <w:rsid w:val="00634BF8"/>
    <w:rsid w:val="00634CA1"/>
    <w:rsid w:val="00634D72"/>
    <w:rsid w:val="006358BE"/>
    <w:rsid w:val="006366A3"/>
    <w:rsid w:val="006370B8"/>
    <w:rsid w:val="00637128"/>
    <w:rsid w:val="006378C9"/>
    <w:rsid w:val="00640EC0"/>
    <w:rsid w:val="006416AE"/>
    <w:rsid w:val="00642116"/>
    <w:rsid w:val="00642347"/>
    <w:rsid w:val="0064361F"/>
    <w:rsid w:val="006438B1"/>
    <w:rsid w:val="00646747"/>
    <w:rsid w:val="00646CF8"/>
    <w:rsid w:val="006470A5"/>
    <w:rsid w:val="00647E6F"/>
    <w:rsid w:val="00651C14"/>
    <w:rsid w:val="006629AA"/>
    <w:rsid w:val="0066389F"/>
    <w:rsid w:val="00664672"/>
    <w:rsid w:val="00665D55"/>
    <w:rsid w:val="006664D1"/>
    <w:rsid w:val="00666705"/>
    <w:rsid w:val="00667099"/>
    <w:rsid w:val="006705BB"/>
    <w:rsid w:val="00671440"/>
    <w:rsid w:val="00673693"/>
    <w:rsid w:val="00675A2B"/>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E68"/>
    <w:rsid w:val="006A2FF3"/>
    <w:rsid w:val="006A3F2F"/>
    <w:rsid w:val="006A570E"/>
    <w:rsid w:val="006A63B7"/>
    <w:rsid w:val="006A6B8D"/>
    <w:rsid w:val="006B0C92"/>
    <w:rsid w:val="006B2376"/>
    <w:rsid w:val="006B2A82"/>
    <w:rsid w:val="006B2AF5"/>
    <w:rsid w:val="006B3091"/>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7CE0"/>
    <w:rsid w:val="006E0166"/>
    <w:rsid w:val="006E2124"/>
    <w:rsid w:val="006E21C5"/>
    <w:rsid w:val="006E2C0C"/>
    <w:rsid w:val="006E2E9A"/>
    <w:rsid w:val="006E4F2F"/>
    <w:rsid w:val="006E5D07"/>
    <w:rsid w:val="006E5D4D"/>
    <w:rsid w:val="006F1ED2"/>
    <w:rsid w:val="006F28D6"/>
    <w:rsid w:val="006F316D"/>
    <w:rsid w:val="006F3857"/>
    <w:rsid w:val="006F4CB7"/>
    <w:rsid w:val="006F511E"/>
    <w:rsid w:val="006F5482"/>
    <w:rsid w:val="006F61F8"/>
    <w:rsid w:val="007003F9"/>
    <w:rsid w:val="00700942"/>
    <w:rsid w:val="00703059"/>
    <w:rsid w:val="00703EDD"/>
    <w:rsid w:val="00707940"/>
    <w:rsid w:val="00711F5A"/>
    <w:rsid w:val="00712EC3"/>
    <w:rsid w:val="007139E7"/>
    <w:rsid w:val="00713FD2"/>
    <w:rsid w:val="00714125"/>
    <w:rsid w:val="0071450C"/>
    <w:rsid w:val="0071509D"/>
    <w:rsid w:val="00716455"/>
    <w:rsid w:val="007167D7"/>
    <w:rsid w:val="0072021C"/>
    <w:rsid w:val="00720525"/>
    <w:rsid w:val="00721021"/>
    <w:rsid w:val="007224DC"/>
    <w:rsid w:val="00722FFA"/>
    <w:rsid w:val="00727652"/>
    <w:rsid w:val="00731084"/>
    <w:rsid w:val="00731308"/>
    <w:rsid w:val="007314DE"/>
    <w:rsid w:val="00731624"/>
    <w:rsid w:val="00731741"/>
    <w:rsid w:val="00731878"/>
    <w:rsid w:val="00734038"/>
    <w:rsid w:val="00734F30"/>
    <w:rsid w:val="00735DA5"/>
    <w:rsid w:val="00735DE3"/>
    <w:rsid w:val="00736187"/>
    <w:rsid w:val="00736545"/>
    <w:rsid w:val="00737292"/>
    <w:rsid w:val="007408D6"/>
    <w:rsid w:val="00740D0C"/>
    <w:rsid w:val="00745445"/>
    <w:rsid w:val="00745E04"/>
    <w:rsid w:val="00745EFE"/>
    <w:rsid w:val="00746974"/>
    <w:rsid w:val="00746B07"/>
    <w:rsid w:val="00746B45"/>
    <w:rsid w:val="007470A4"/>
    <w:rsid w:val="007479CA"/>
    <w:rsid w:val="00751072"/>
    <w:rsid w:val="00751EAD"/>
    <w:rsid w:val="00751FE0"/>
    <w:rsid w:val="007522A8"/>
    <w:rsid w:val="00752426"/>
    <w:rsid w:val="00752F74"/>
    <w:rsid w:val="00755234"/>
    <w:rsid w:val="007554B0"/>
    <w:rsid w:val="0075633E"/>
    <w:rsid w:val="00756846"/>
    <w:rsid w:val="00756F92"/>
    <w:rsid w:val="0075748C"/>
    <w:rsid w:val="00757E92"/>
    <w:rsid w:val="00757FAF"/>
    <w:rsid w:val="0076072B"/>
    <w:rsid w:val="00761413"/>
    <w:rsid w:val="00761425"/>
    <w:rsid w:val="007615D3"/>
    <w:rsid w:val="00761B89"/>
    <w:rsid w:val="00763488"/>
    <w:rsid w:val="0076389F"/>
    <w:rsid w:val="007657C2"/>
    <w:rsid w:val="00772DAE"/>
    <w:rsid w:val="00774EC2"/>
    <w:rsid w:val="00776C3D"/>
    <w:rsid w:val="00777749"/>
    <w:rsid w:val="00777B2F"/>
    <w:rsid w:val="00781A51"/>
    <w:rsid w:val="00782F37"/>
    <w:rsid w:val="007864D8"/>
    <w:rsid w:val="00790540"/>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51B8"/>
    <w:rsid w:val="007A60BD"/>
    <w:rsid w:val="007A68DF"/>
    <w:rsid w:val="007A7DFF"/>
    <w:rsid w:val="007B01F4"/>
    <w:rsid w:val="007B0B6A"/>
    <w:rsid w:val="007B11A0"/>
    <w:rsid w:val="007B2690"/>
    <w:rsid w:val="007B2AD1"/>
    <w:rsid w:val="007B2EA3"/>
    <w:rsid w:val="007B32EA"/>
    <w:rsid w:val="007B4259"/>
    <w:rsid w:val="007B5CDD"/>
    <w:rsid w:val="007C0492"/>
    <w:rsid w:val="007C1C22"/>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2B77"/>
    <w:rsid w:val="00803646"/>
    <w:rsid w:val="00804E83"/>
    <w:rsid w:val="00807BD2"/>
    <w:rsid w:val="00807E3B"/>
    <w:rsid w:val="0081154D"/>
    <w:rsid w:val="008119E8"/>
    <w:rsid w:val="008124F5"/>
    <w:rsid w:val="008128EC"/>
    <w:rsid w:val="00812D00"/>
    <w:rsid w:val="00813521"/>
    <w:rsid w:val="00813BF0"/>
    <w:rsid w:val="00813E28"/>
    <w:rsid w:val="00813FA5"/>
    <w:rsid w:val="00815114"/>
    <w:rsid w:val="008167C1"/>
    <w:rsid w:val="00816EE9"/>
    <w:rsid w:val="00817361"/>
    <w:rsid w:val="0082059F"/>
    <w:rsid w:val="00821065"/>
    <w:rsid w:val="00822074"/>
    <w:rsid w:val="0082268D"/>
    <w:rsid w:val="00822B87"/>
    <w:rsid w:val="008236BB"/>
    <w:rsid w:val="008237EF"/>
    <w:rsid w:val="00823A26"/>
    <w:rsid w:val="00823C20"/>
    <w:rsid w:val="00823C77"/>
    <w:rsid w:val="00826128"/>
    <w:rsid w:val="00826F60"/>
    <w:rsid w:val="00827005"/>
    <w:rsid w:val="008272A9"/>
    <w:rsid w:val="00830D2E"/>
    <w:rsid w:val="008315CF"/>
    <w:rsid w:val="00832330"/>
    <w:rsid w:val="008328A8"/>
    <w:rsid w:val="00832A49"/>
    <w:rsid w:val="00833B0A"/>
    <w:rsid w:val="008408C1"/>
    <w:rsid w:val="00843FB3"/>
    <w:rsid w:val="0084460E"/>
    <w:rsid w:val="00845FF0"/>
    <w:rsid w:val="008461C5"/>
    <w:rsid w:val="00846D98"/>
    <w:rsid w:val="00847E82"/>
    <w:rsid w:val="00850E63"/>
    <w:rsid w:val="00850E75"/>
    <w:rsid w:val="00852411"/>
    <w:rsid w:val="00853F88"/>
    <w:rsid w:val="008555AE"/>
    <w:rsid w:val="008557DC"/>
    <w:rsid w:val="00856C6A"/>
    <w:rsid w:val="0085722E"/>
    <w:rsid w:val="008603E7"/>
    <w:rsid w:val="0086046E"/>
    <w:rsid w:val="0086048F"/>
    <w:rsid w:val="0086064B"/>
    <w:rsid w:val="008618A8"/>
    <w:rsid w:val="00866A2B"/>
    <w:rsid w:val="00867A39"/>
    <w:rsid w:val="0087127B"/>
    <w:rsid w:val="0087296D"/>
    <w:rsid w:val="0087431D"/>
    <w:rsid w:val="0087434B"/>
    <w:rsid w:val="00875726"/>
    <w:rsid w:val="008758B3"/>
    <w:rsid w:val="008817FA"/>
    <w:rsid w:val="0088416C"/>
    <w:rsid w:val="008848B9"/>
    <w:rsid w:val="00884D5D"/>
    <w:rsid w:val="008853CA"/>
    <w:rsid w:val="00886B24"/>
    <w:rsid w:val="00886B71"/>
    <w:rsid w:val="00886EB1"/>
    <w:rsid w:val="00891FA5"/>
    <w:rsid w:val="00892B8B"/>
    <w:rsid w:val="00892DC6"/>
    <w:rsid w:val="00893B1D"/>
    <w:rsid w:val="008942AD"/>
    <w:rsid w:val="00896D2E"/>
    <w:rsid w:val="00897E17"/>
    <w:rsid w:val="008A0314"/>
    <w:rsid w:val="008A175E"/>
    <w:rsid w:val="008A1DF5"/>
    <w:rsid w:val="008A23AC"/>
    <w:rsid w:val="008A3D87"/>
    <w:rsid w:val="008A40F7"/>
    <w:rsid w:val="008A426E"/>
    <w:rsid w:val="008A4400"/>
    <w:rsid w:val="008A66BC"/>
    <w:rsid w:val="008A7094"/>
    <w:rsid w:val="008A71E1"/>
    <w:rsid w:val="008B0760"/>
    <w:rsid w:val="008B0A40"/>
    <w:rsid w:val="008B1DD0"/>
    <w:rsid w:val="008B25D0"/>
    <w:rsid w:val="008B3C7A"/>
    <w:rsid w:val="008B42A5"/>
    <w:rsid w:val="008B433C"/>
    <w:rsid w:val="008B45BF"/>
    <w:rsid w:val="008B4E78"/>
    <w:rsid w:val="008B5B8A"/>
    <w:rsid w:val="008B6FA2"/>
    <w:rsid w:val="008B75E4"/>
    <w:rsid w:val="008C0715"/>
    <w:rsid w:val="008C10D7"/>
    <w:rsid w:val="008C18E0"/>
    <w:rsid w:val="008C28F5"/>
    <w:rsid w:val="008C453F"/>
    <w:rsid w:val="008C46F0"/>
    <w:rsid w:val="008C75C8"/>
    <w:rsid w:val="008D079F"/>
    <w:rsid w:val="008D0FF8"/>
    <w:rsid w:val="008D2ED1"/>
    <w:rsid w:val="008D50C3"/>
    <w:rsid w:val="008D64EC"/>
    <w:rsid w:val="008D6A24"/>
    <w:rsid w:val="008E0579"/>
    <w:rsid w:val="008E0B48"/>
    <w:rsid w:val="008E1696"/>
    <w:rsid w:val="008E27D8"/>
    <w:rsid w:val="008E46E4"/>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53E4"/>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1EAE"/>
    <w:rsid w:val="00962261"/>
    <w:rsid w:val="00964E4B"/>
    <w:rsid w:val="0096549D"/>
    <w:rsid w:val="00971D4F"/>
    <w:rsid w:val="00972248"/>
    <w:rsid w:val="00973157"/>
    <w:rsid w:val="009742F4"/>
    <w:rsid w:val="00974486"/>
    <w:rsid w:val="00974550"/>
    <w:rsid w:val="00976F6B"/>
    <w:rsid w:val="00981411"/>
    <w:rsid w:val="009816D7"/>
    <w:rsid w:val="009842AF"/>
    <w:rsid w:val="00985691"/>
    <w:rsid w:val="00990208"/>
    <w:rsid w:val="0099066F"/>
    <w:rsid w:val="00990EF0"/>
    <w:rsid w:val="0099187A"/>
    <w:rsid w:val="00995267"/>
    <w:rsid w:val="00995A3C"/>
    <w:rsid w:val="00995B66"/>
    <w:rsid w:val="00995FBB"/>
    <w:rsid w:val="00997104"/>
    <w:rsid w:val="009A0964"/>
    <w:rsid w:val="009A129A"/>
    <w:rsid w:val="009A1D4E"/>
    <w:rsid w:val="009A4074"/>
    <w:rsid w:val="009A47B3"/>
    <w:rsid w:val="009A4E4F"/>
    <w:rsid w:val="009A64A1"/>
    <w:rsid w:val="009B0106"/>
    <w:rsid w:val="009B57A7"/>
    <w:rsid w:val="009B5DF7"/>
    <w:rsid w:val="009B5FDA"/>
    <w:rsid w:val="009B6B53"/>
    <w:rsid w:val="009B726D"/>
    <w:rsid w:val="009B7EC1"/>
    <w:rsid w:val="009C1068"/>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4DBE"/>
    <w:rsid w:val="009E5EA2"/>
    <w:rsid w:val="009E5F56"/>
    <w:rsid w:val="009E685B"/>
    <w:rsid w:val="009E6C83"/>
    <w:rsid w:val="009E754E"/>
    <w:rsid w:val="009F2531"/>
    <w:rsid w:val="009F4967"/>
    <w:rsid w:val="009F6C4A"/>
    <w:rsid w:val="009F7F37"/>
    <w:rsid w:val="00A010BF"/>
    <w:rsid w:val="00A012D8"/>
    <w:rsid w:val="00A01434"/>
    <w:rsid w:val="00A01B88"/>
    <w:rsid w:val="00A0267C"/>
    <w:rsid w:val="00A03D79"/>
    <w:rsid w:val="00A0658E"/>
    <w:rsid w:val="00A070E7"/>
    <w:rsid w:val="00A07757"/>
    <w:rsid w:val="00A10288"/>
    <w:rsid w:val="00A105AB"/>
    <w:rsid w:val="00A1067B"/>
    <w:rsid w:val="00A11B9C"/>
    <w:rsid w:val="00A13185"/>
    <w:rsid w:val="00A13C7E"/>
    <w:rsid w:val="00A17B9F"/>
    <w:rsid w:val="00A22225"/>
    <w:rsid w:val="00A22EC2"/>
    <w:rsid w:val="00A26B71"/>
    <w:rsid w:val="00A313ED"/>
    <w:rsid w:val="00A31D05"/>
    <w:rsid w:val="00A33815"/>
    <w:rsid w:val="00A35298"/>
    <w:rsid w:val="00A366EA"/>
    <w:rsid w:val="00A36A60"/>
    <w:rsid w:val="00A372ED"/>
    <w:rsid w:val="00A41406"/>
    <w:rsid w:val="00A41E37"/>
    <w:rsid w:val="00A42239"/>
    <w:rsid w:val="00A42E7F"/>
    <w:rsid w:val="00A43264"/>
    <w:rsid w:val="00A4369E"/>
    <w:rsid w:val="00A441CF"/>
    <w:rsid w:val="00A45578"/>
    <w:rsid w:val="00A460C7"/>
    <w:rsid w:val="00A46598"/>
    <w:rsid w:val="00A46D4B"/>
    <w:rsid w:val="00A4745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498"/>
    <w:rsid w:val="00A64960"/>
    <w:rsid w:val="00A65DDE"/>
    <w:rsid w:val="00A66EB0"/>
    <w:rsid w:val="00A67BB0"/>
    <w:rsid w:val="00A70C2D"/>
    <w:rsid w:val="00A70D5C"/>
    <w:rsid w:val="00A71139"/>
    <w:rsid w:val="00A71843"/>
    <w:rsid w:val="00A721BB"/>
    <w:rsid w:val="00A7289D"/>
    <w:rsid w:val="00A72AC3"/>
    <w:rsid w:val="00A72E83"/>
    <w:rsid w:val="00A7463E"/>
    <w:rsid w:val="00A74899"/>
    <w:rsid w:val="00A753DF"/>
    <w:rsid w:val="00A75C4E"/>
    <w:rsid w:val="00A7633A"/>
    <w:rsid w:val="00A76704"/>
    <w:rsid w:val="00A803FF"/>
    <w:rsid w:val="00A80BA2"/>
    <w:rsid w:val="00A82A2A"/>
    <w:rsid w:val="00A84161"/>
    <w:rsid w:val="00A842AE"/>
    <w:rsid w:val="00A8445C"/>
    <w:rsid w:val="00A8587A"/>
    <w:rsid w:val="00A9012A"/>
    <w:rsid w:val="00A912C4"/>
    <w:rsid w:val="00A91769"/>
    <w:rsid w:val="00A92823"/>
    <w:rsid w:val="00A95597"/>
    <w:rsid w:val="00A95E91"/>
    <w:rsid w:val="00A964B7"/>
    <w:rsid w:val="00A97260"/>
    <w:rsid w:val="00A97DA7"/>
    <w:rsid w:val="00AA0155"/>
    <w:rsid w:val="00AA53A3"/>
    <w:rsid w:val="00AA5832"/>
    <w:rsid w:val="00AA5C55"/>
    <w:rsid w:val="00AA5CB9"/>
    <w:rsid w:val="00AA5F1B"/>
    <w:rsid w:val="00AA6805"/>
    <w:rsid w:val="00AA6D8E"/>
    <w:rsid w:val="00AB1F08"/>
    <w:rsid w:val="00AB204A"/>
    <w:rsid w:val="00AB2167"/>
    <w:rsid w:val="00AB2836"/>
    <w:rsid w:val="00AB3228"/>
    <w:rsid w:val="00AB3758"/>
    <w:rsid w:val="00AB4194"/>
    <w:rsid w:val="00AC3AB9"/>
    <w:rsid w:val="00AC6493"/>
    <w:rsid w:val="00AC6995"/>
    <w:rsid w:val="00AC7E49"/>
    <w:rsid w:val="00AD060E"/>
    <w:rsid w:val="00AD37EF"/>
    <w:rsid w:val="00AD50A9"/>
    <w:rsid w:val="00AD5636"/>
    <w:rsid w:val="00AE1794"/>
    <w:rsid w:val="00AE1EBF"/>
    <w:rsid w:val="00AE2B56"/>
    <w:rsid w:val="00AE2C0A"/>
    <w:rsid w:val="00AE3B90"/>
    <w:rsid w:val="00AE4188"/>
    <w:rsid w:val="00AE48A5"/>
    <w:rsid w:val="00AE495F"/>
    <w:rsid w:val="00AE4A3A"/>
    <w:rsid w:val="00AE57BB"/>
    <w:rsid w:val="00AF0901"/>
    <w:rsid w:val="00AF0A7C"/>
    <w:rsid w:val="00AF112F"/>
    <w:rsid w:val="00AF19A0"/>
    <w:rsid w:val="00AF2E3C"/>
    <w:rsid w:val="00AF2EA1"/>
    <w:rsid w:val="00AF3992"/>
    <w:rsid w:val="00AF452A"/>
    <w:rsid w:val="00AF470D"/>
    <w:rsid w:val="00AF6648"/>
    <w:rsid w:val="00AF7724"/>
    <w:rsid w:val="00AF7DF4"/>
    <w:rsid w:val="00B004BF"/>
    <w:rsid w:val="00B00A93"/>
    <w:rsid w:val="00B02477"/>
    <w:rsid w:val="00B0296D"/>
    <w:rsid w:val="00B0303D"/>
    <w:rsid w:val="00B032E0"/>
    <w:rsid w:val="00B03331"/>
    <w:rsid w:val="00B03615"/>
    <w:rsid w:val="00B042CD"/>
    <w:rsid w:val="00B0517E"/>
    <w:rsid w:val="00B070FF"/>
    <w:rsid w:val="00B116FF"/>
    <w:rsid w:val="00B130CF"/>
    <w:rsid w:val="00B13B8E"/>
    <w:rsid w:val="00B140F7"/>
    <w:rsid w:val="00B20FDA"/>
    <w:rsid w:val="00B21205"/>
    <w:rsid w:val="00B22288"/>
    <w:rsid w:val="00B23367"/>
    <w:rsid w:val="00B237AB"/>
    <w:rsid w:val="00B23ADF"/>
    <w:rsid w:val="00B2419E"/>
    <w:rsid w:val="00B24706"/>
    <w:rsid w:val="00B247B6"/>
    <w:rsid w:val="00B24F76"/>
    <w:rsid w:val="00B25240"/>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47B7"/>
    <w:rsid w:val="00B75778"/>
    <w:rsid w:val="00B76A45"/>
    <w:rsid w:val="00B77EBD"/>
    <w:rsid w:val="00B82CF7"/>
    <w:rsid w:val="00B857AE"/>
    <w:rsid w:val="00B86579"/>
    <w:rsid w:val="00B91043"/>
    <w:rsid w:val="00B9264E"/>
    <w:rsid w:val="00B9465C"/>
    <w:rsid w:val="00B95CC3"/>
    <w:rsid w:val="00B96970"/>
    <w:rsid w:val="00B97A87"/>
    <w:rsid w:val="00B97C30"/>
    <w:rsid w:val="00BA09F6"/>
    <w:rsid w:val="00BA0E81"/>
    <w:rsid w:val="00BA12DC"/>
    <w:rsid w:val="00BA214A"/>
    <w:rsid w:val="00BA4B3F"/>
    <w:rsid w:val="00BA4F44"/>
    <w:rsid w:val="00BA573E"/>
    <w:rsid w:val="00BA6575"/>
    <w:rsid w:val="00BA6950"/>
    <w:rsid w:val="00BB1C36"/>
    <w:rsid w:val="00BB2EA9"/>
    <w:rsid w:val="00BB4985"/>
    <w:rsid w:val="00BB52F9"/>
    <w:rsid w:val="00BB5BA0"/>
    <w:rsid w:val="00BB67D1"/>
    <w:rsid w:val="00BB6CBA"/>
    <w:rsid w:val="00BB77CB"/>
    <w:rsid w:val="00BC164C"/>
    <w:rsid w:val="00BC2E76"/>
    <w:rsid w:val="00BC3F3B"/>
    <w:rsid w:val="00BC7946"/>
    <w:rsid w:val="00BC7A45"/>
    <w:rsid w:val="00BD4BAC"/>
    <w:rsid w:val="00BD6103"/>
    <w:rsid w:val="00BD65F0"/>
    <w:rsid w:val="00BD78B7"/>
    <w:rsid w:val="00BE0AE2"/>
    <w:rsid w:val="00BE0BA1"/>
    <w:rsid w:val="00BE0CD7"/>
    <w:rsid w:val="00BE233F"/>
    <w:rsid w:val="00BE2385"/>
    <w:rsid w:val="00BE398F"/>
    <w:rsid w:val="00BE4108"/>
    <w:rsid w:val="00BE4589"/>
    <w:rsid w:val="00BE58C5"/>
    <w:rsid w:val="00BE6C28"/>
    <w:rsid w:val="00BF0078"/>
    <w:rsid w:val="00BF251B"/>
    <w:rsid w:val="00BF3C2F"/>
    <w:rsid w:val="00BF3C75"/>
    <w:rsid w:val="00BF4F5D"/>
    <w:rsid w:val="00BF5117"/>
    <w:rsid w:val="00BF5211"/>
    <w:rsid w:val="00BF66F9"/>
    <w:rsid w:val="00C0195B"/>
    <w:rsid w:val="00C01AC3"/>
    <w:rsid w:val="00C0413A"/>
    <w:rsid w:val="00C064B8"/>
    <w:rsid w:val="00C11AC6"/>
    <w:rsid w:val="00C12941"/>
    <w:rsid w:val="00C14F6C"/>
    <w:rsid w:val="00C162C0"/>
    <w:rsid w:val="00C17762"/>
    <w:rsid w:val="00C17C5B"/>
    <w:rsid w:val="00C20D72"/>
    <w:rsid w:val="00C22F48"/>
    <w:rsid w:val="00C2378B"/>
    <w:rsid w:val="00C24BE6"/>
    <w:rsid w:val="00C25433"/>
    <w:rsid w:val="00C26293"/>
    <w:rsid w:val="00C26E2F"/>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4ABE"/>
    <w:rsid w:val="00C64C25"/>
    <w:rsid w:val="00C65CC8"/>
    <w:rsid w:val="00C665D1"/>
    <w:rsid w:val="00C66791"/>
    <w:rsid w:val="00C67384"/>
    <w:rsid w:val="00C705BA"/>
    <w:rsid w:val="00C71544"/>
    <w:rsid w:val="00C72AE5"/>
    <w:rsid w:val="00C77090"/>
    <w:rsid w:val="00C7783F"/>
    <w:rsid w:val="00C82A24"/>
    <w:rsid w:val="00C82DCE"/>
    <w:rsid w:val="00C82DF6"/>
    <w:rsid w:val="00C838F8"/>
    <w:rsid w:val="00C83A2D"/>
    <w:rsid w:val="00C87E24"/>
    <w:rsid w:val="00C900F3"/>
    <w:rsid w:val="00C93E6E"/>
    <w:rsid w:val="00C94A7C"/>
    <w:rsid w:val="00C97275"/>
    <w:rsid w:val="00CA0822"/>
    <w:rsid w:val="00CA0CEA"/>
    <w:rsid w:val="00CA1F3B"/>
    <w:rsid w:val="00CA3682"/>
    <w:rsid w:val="00CA6486"/>
    <w:rsid w:val="00CA6A72"/>
    <w:rsid w:val="00CA6D2E"/>
    <w:rsid w:val="00CA71F6"/>
    <w:rsid w:val="00CA7B2D"/>
    <w:rsid w:val="00CA7CAD"/>
    <w:rsid w:val="00CA7DB0"/>
    <w:rsid w:val="00CB0746"/>
    <w:rsid w:val="00CB1FD7"/>
    <w:rsid w:val="00CB3EB4"/>
    <w:rsid w:val="00CB69E9"/>
    <w:rsid w:val="00CB751F"/>
    <w:rsid w:val="00CB784C"/>
    <w:rsid w:val="00CC0570"/>
    <w:rsid w:val="00CC1675"/>
    <w:rsid w:val="00CC21BC"/>
    <w:rsid w:val="00CC5901"/>
    <w:rsid w:val="00CC5EE4"/>
    <w:rsid w:val="00CC5F32"/>
    <w:rsid w:val="00CC6157"/>
    <w:rsid w:val="00CC7581"/>
    <w:rsid w:val="00CC770B"/>
    <w:rsid w:val="00CD1A7E"/>
    <w:rsid w:val="00CD1AAA"/>
    <w:rsid w:val="00CD4D5D"/>
    <w:rsid w:val="00CD54AD"/>
    <w:rsid w:val="00CD7123"/>
    <w:rsid w:val="00CD7C40"/>
    <w:rsid w:val="00CE023D"/>
    <w:rsid w:val="00CE21DE"/>
    <w:rsid w:val="00CE3053"/>
    <w:rsid w:val="00CE3C53"/>
    <w:rsid w:val="00CE3E07"/>
    <w:rsid w:val="00CE4C55"/>
    <w:rsid w:val="00CE4E45"/>
    <w:rsid w:val="00CE5F4D"/>
    <w:rsid w:val="00CE6665"/>
    <w:rsid w:val="00CE7CBD"/>
    <w:rsid w:val="00CF2159"/>
    <w:rsid w:val="00CF2556"/>
    <w:rsid w:val="00CF3715"/>
    <w:rsid w:val="00CF4751"/>
    <w:rsid w:val="00D0018A"/>
    <w:rsid w:val="00D0072B"/>
    <w:rsid w:val="00D01363"/>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6F93"/>
    <w:rsid w:val="00D178AD"/>
    <w:rsid w:val="00D17EF2"/>
    <w:rsid w:val="00D206E7"/>
    <w:rsid w:val="00D20AFA"/>
    <w:rsid w:val="00D21415"/>
    <w:rsid w:val="00D21FDF"/>
    <w:rsid w:val="00D22438"/>
    <w:rsid w:val="00D235F6"/>
    <w:rsid w:val="00D2365B"/>
    <w:rsid w:val="00D25357"/>
    <w:rsid w:val="00D27CCB"/>
    <w:rsid w:val="00D3143C"/>
    <w:rsid w:val="00D319C1"/>
    <w:rsid w:val="00D3358C"/>
    <w:rsid w:val="00D344D9"/>
    <w:rsid w:val="00D36203"/>
    <w:rsid w:val="00D370CE"/>
    <w:rsid w:val="00D4145E"/>
    <w:rsid w:val="00D42D67"/>
    <w:rsid w:val="00D4389E"/>
    <w:rsid w:val="00D44096"/>
    <w:rsid w:val="00D44C2D"/>
    <w:rsid w:val="00D5294C"/>
    <w:rsid w:val="00D55725"/>
    <w:rsid w:val="00D5687C"/>
    <w:rsid w:val="00D572F9"/>
    <w:rsid w:val="00D605B1"/>
    <w:rsid w:val="00D60FAC"/>
    <w:rsid w:val="00D6116D"/>
    <w:rsid w:val="00D63216"/>
    <w:rsid w:val="00D63FC0"/>
    <w:rsid w:val="00D664FB"/>
    <w:rsid w:val="00D67BF9"/>
    <w:rsid w:val="00D67EA5"/>
    <w:rsid w:val="00D711C5"/>
    <w:rsid w:val="00D7142F"/>
    <w:rsid w:val="00D7154A"/>
    <w:rsid w:val="00D724E4"/>
    <w:rsid w:val="00D72DDE"/>
    <w:rsid w:val="00D73410"/>
    <w:rsid w:val="00D735F9"/>
    <w:rsid w:val="00D745A5"/>
    <w:rsid w:val="00D75133"/>
    <w:rsid w:val="00D75E19"/>
    <w:rsid w:val="00D81C17"/>
    <w:rsid w:val="00D83672"/>
    <w:rsid w:val="00D836ED"/>
    <w:rsid w:val="00D83E8B"/>
    <w:rsid w:val="00D865EE"/>
    <w:rsid w:val="00D86F10"/>
    <w:rsid w:val="00D8702E"/>
    <w:rsid w:val="00D90184"/>
    <w:rsid w:val="00D9061A"/>
    <w:rsid w:val="00D92572"/>
    <w:rsid w:val="00D94462"/>
    <w:rsid w:val="00DA061E"/>
    <w:rsid w:val="00DA08C6"/>
    <w:rsid w:val="00DA1306"/>
    <w:rsid w:val="00DA1989"/>
    <w:rsid w:val="00DA1CCE"/>
    <w:rsid w:val="00DA387F"/>
    <w:rsid w:val="00DA4D9F"/>
    <w:rsid w:val="00DA51D2"/>
    <w:rsid w:val="00DA576B"/>
    <w:rsid w:val="00DA6BD9"/>
    <w:rsid w:val="00DB07FC"/>
    <w:rsid w:val="00DB25A3"/>
    <w:rsid w:val="00DB35D8"/>
    <w:rsid w:val="00DB4461"/>
    <w:rsid w:val="00DB458E"/>
    <w:rsid w:val="00DB4ED2"/>
    <w:rsid w:val="00DB59F0"/>
    <w:rsid w:val="00DB615B"/>
    <w:rsid w:val="00DB7B7E"/>
    <w:rsid w:val="00DB7E05"/>
    <w:rsid w:val="00DC09A9"/>
    <w:rsid w:val="00DC18C8"/>
    <w:rsid w:val="00DC1D5E"/>
    <w:rsid w:val="00DC424C"/>
    <w:rsid w:val="00DC562F"/>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6887"/>
    <w:rsid w:val="00DE7030"/>
    <w:rsid w:val="00DE797A"/>
    <w:rsid w:val="00DF0D06"/>
    <w:rsid w:val="00DF3ED7"/>
    <w:rsid w:val="00DF48DB"/>
    <w:rsid w:val="00DF6E28"/>
    <w:rsid w:val="00DF6E79"/>
    <w:rsid w:val="00DF7310"/>
    <w:rsid w:val="00DF7C70"/>
    <w:rsid w:val="00E01516"/>
    <w:rsid w:val="00E04DD4"/>
    <w:rsid w:val="00E06EA5"/>
    <w:rsid w:val="00E11C2E"/>
    <w:rsid w:val="00E136C6"/>
    <w:rsid w:val="00E15126"/>
    <w:rsid w:val="00E1533D"/>
    <w:rsid w:val="00E166EC"/>
    <w:rsid w:val="00E16A42"/>
    <w:rsid w:val="00E1725B"/>
    <w:rsid w:val="00E2054C"/>
    <w:rsid w:val="00E21051"/>
    <w:rsid w:val="00E236EE"/>
    <w:rsid w:val="00E24ACC"/>
    <w:rsid w:val="00E2561D"/>
    <w:rsid w:val="00E26D8D"/>
    <w:rsid w:val="00E3046B"/>
    <w:rsid w:val="00E30BC2"/>
    <w:rsid w:val="00E315B1"/>
    <w:rsid w:val="00E31E17"/>
    <w:rsid w:val="00E339B7"/>
    <w:rsid w:val="00E34156"/>
    <w:rsid w:val="00E348EF"/>
    <w:rsid w:val="00E34BBA"/>
    <w:rsid w:val="00E3533B"/>
    <w:rsid w:val="00E36698"/>
    <w:rsid w:val="00E4075B"/>
    <w:rsid w:val="00E4093E"/>
    <w:rsid w:val="00E4135B"/>
    <w:rsid w:val="00E42981"/>
    <w:rsid w:val="00E45D7E"/>
    <w:rsid w:val="00E4657B"/>
    <w:rsid w:val="00E47057"/>
    <w:rsid w:val="00E511FB"/>
    <w:rsid w:val="00E5176E"/>
    <w:rsid w:val="00E51D7B"/>
    <w:rsid w:val="00E530FC"/>
    <w:rsid w:val="00E53AFC"/>
    <w:rsid w:val="00E5650E"/>
    <w:rsid w:val="00E56813"/>
    <w:rsid w:val="00E57CFF"/>
    <w:rsid w:val="00E604A5"/>
    <w:rsid w:val="00E60786"/>
    <w:rsid w:val="00E6185A"/>
    <w:rsid w:val="00E61D9D"/>
    <w:rsid w:val="00E632F8"/>
    <w:rsid w:val="00E64498"/>
    <w:rsid w:val="00E64630"/>
    <w:rsid w:val="00E652B9"/>
    <w:rsid w:val="00E654D4"/>
    <w:rsid w:val="00E65DDF"/>
    <w:rsid w:val="00E75AF5"/>
    <w:rsid w:val="00E75DF4"/>
    <w:rsid w:val="00E76E12"/>
    <w:rsid w:val="00E77721"/>
    <w:rsid w:val="00E8013B"/>
    <w:rsid w:val="00E81310"/>
    <w:rsid w:val="00E82139"/>
    <w:rsid w:val="00E83203"/>
    <w:rsid w:val="00E83671"/>
    <w:rsid w:val="00E839C5"/>
    <w:rsid w:val="00E84209"/>
    <w:rsid w:val="00E84799"/>
    <w:rsid w:val="00E8489B"/>
    <w:rsid w:val="00E8509A"/>
    <w:rsid w:val="00E85899"/>
    <w:rsid w:val="00E86D8C"/>
    <w:rsid w:val="00E91FD0"/>
    <w:rsid w:val="00E9414E"/>
    <w:rsid w:val="00E9429E"/>
    <w:rsid w:val="00E94A44"/>
    <w:rsid w:val="00E9715E"/>
    <w:rsid w:val="00EA05FF"/>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3598"/>
    <w:rsid w:val="00ED6159"/>
    <w:rsid w:val="00ED745E"/>
    <w:rsid w:val="00EE0B88"/>
    <w:rsid w:val="00EE0DC3"/>
    <w:rsid w:val="00EE2FC4"/>
    <w:rsid w:val="00EE419E"/>
    <w:rsid w:val="00EE4841"/>
    <w:rsid w:val="00EE552A"/>
    <w:rsid w:val="00EF391B"/>
    <w:rsid w:val="00EF43C1"/>
    <w:rsid w:val="00EF5110"/>
    <w:rsid w:val="00EF55A8"/>
    <w:rsid w:val="00EF6A3B"/>
    <w:rsid w:val="00EF7855"/>
    <w:rsid w:val="00F000B1"/>
    <w:rsid w:val="00F010A9"/>
    <w:rsid w:val="00F02871"/>
    <w:rsid w:val="00F02D6F"/>
    <w:rsid w:val="00F02F28"/>
    <w:rsid w:val="00F03210"/>
    <w:rsid w:val="00F05141"/>
    <w:rsid w:val="00F058AA"/>
    <w:rsid w:val="00F05FB3"/>
    <w:rsid w:val="00F06194"/>
    <w:rsid w:val="00F07F24"/>
    <w:rsid w:val="00F10569"/>
    <w:rsid w:val="00F1090F"/>
    <w:rsid w:val="00F15D8F"/>
    <w:rsid w:val="00F16478"/>
    <w:rsid w:val="00F17241"/>
    <w:rsid w:val="00F17319"/>
    <w:rsid w:val="00F205C1"/>
    <w:rsid w:val="00F2077A"/>
    <w:rsid w:val="00F210D7"/>
    <w:rsid w:val="00F21B64"/>
    <w:rsid w:val="00F262BD"/>
    <w:rsid w:val="00F26D4B"/>
    <w:rsid w:val="00F309C9"/>
    <w:rsid w:val="00F32634"/>
    <w:rsid w:val="00F35D26"/>
    <w:rsid w:val="00F37CCD"/>
    <w:rsid w:val="00F40BE4"/>
    <w:rsid w:val="00F429F3"/>
    <w:rsid w:val="00F44B33"/>
    <w:rsid w:val="00F466A7"/>
    <w:rsid w:val="00F46AD6"/>
    <w:rsid w:val="00F5199E"/>
    <w:rsid w:val="00F51F5A"/>
    <w:rsid w:val="00F5289C"/>
    <w:rsid w:val="00F53D16"/>
    <w:rsid w:val="00F541BB"/>
    <w:rsid w:val="00F543C3"/>
    <w:rsid w:val="00F549A7"/>
    <w:rsid w:val="00F55336"/>
    <w:rsid w:val="00F565B4"/>
    <w:rsid w:val="00F56A1B"/>
    <w:rsid w:val="00F56F83"/>
    <w:rsid w:val="00F60DE2"/>
    <w:rsid w:val="00F64A45"/>
    <w:rsid w:val="00F660A4"/>
    <w:rsid w:val="00F660C2"/>
    <w:rsid w:val="00F668B8"/>
    <w:rsid w:val="00F67300"/>
    <w:rsid w:val="00F67469"/>
    <w:rsid w:val="00F70167"/>
    <w:rsid w:val="00F7257F"/>
    <w:rsid w:val="00F73C26"/>
    <w:rsid w:val="00F768F6"/>
    <w:rsid w:val="00F76B33"/>
    <w:rsid w:val="00F76B98"/>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CD"/>
    <w:rsid w:val="00FA2289"/>
    <w:rsid w:val="00FA2E05"/>
    <w:rsid w:val="00FA2F42"/>
    <w:rsid w:val="00FA415C"/>
    <w:rsid w:val="00FA49C6"/>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0F26"/>
    <w:rsid w:val="00FD3347"/>
    <w:rsid w:val="00FD3597"/>
    <w:rsid w:val="00FD625B"/>
    <w:rsid w:val="00FD646C"/>
    <w:rsid w:val="00FD66B9"/>
    <w:rsid w:val="00FD6ADF"/>
    <w:rsid w:val="00FE0A4D"/>
    <w:rsid w:val="00FE1ACA"/>
    <w:rsid w:val="00FE1BB2"/>
    <w:rsid w:val="00FE20BF"/>
    <w:rsid w:val="00FE28C5"/>
    <w:rsid w:val="00FE3FC5"/>
    <w:rsid w:val="00FE6BC3"/>
    <w:rsid w:val="00FE7960"/>
    <w:rsid w:val="00FF0F69"/>
    <w:rsid w:val="00FF605D"/>
    <w:rsid w:val="00FF6258"/>
    <w:rsid w:val="00FF629B"/>
    <w:rsid w:val="00FF6329"/>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1">
    <w:name w:val="Unresolved Mention1"/>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 w:type="paragraph" w:styleId="CommentSubject">
    <w:name w:val="annotation subject"/>
    <w:basedOn w:val="CommentText"/>
    <w:next w:val="CommentText"/>
    <w:link w:val="CommentSubjectChar"/>
    <w:uiPriority w:val="99"/>
    <w:semiHidden/>
    <w:unhideWhenUsed/>
    <w:rsid w:val="002F6900"/>
    <w:pPr>
      <w:spacing w:after="5"/>
      <w:ind w:left="10" w:right="230" w:hanging="10"/>
    </w:pPr>
    <w:rPr>
      <w:rFonts w:ascii="Trebuchet MS" w:eastAsia="Trebuchet MS" w:hAnsi="Trebuchet MS" w:cs="Trebuchet MS"/>
      <w:b/>
      <w:bCs/>
      <w:color w:val="000000"/>
    </w:rPr>
  </w:style>
  <w:style w:type="character" w:customStyle="1" w:styleId="CommentSubjectChar">
    <w:name w:val="Comment Subject Char"/>
    <w:basedOn w:val="CommentTextChar"/>
    <w:link w:val="CommentSubject"/>
    <w:uiPriority w:val="99"/>
    <w:semiHidden/>
    <w:rsid w:val="002F6900"/>
    <w:rPr>
      <w:rFonts w:ascii="Trebuchet MS" w:eastAsia="Trebuchet MS" w:hAnsi="Trebuchet MS" w:cs="Trebuchet MS"/>
      <w:b/>
      <w:bCs/>
      <w:color w:val="000000"/>
      <w:sz w:val="20"/>
      <w:szCs w:val="20"/>
    </w:rPr>
  </w:style>
  <w:style w:type="character" w:styleId="FollowedHyperlink">
    <w:name w:val="FollowedHyperlink"/>
    <w:basedOn w:val="DefaultParagraphFont"/>
    <w:uiPriority w:val="99"/>
    <w:semiHidden/>
    <w:unhideWhenUsed/>
    <w:rsid w:val="008743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2161074">
      <w:bodyDiv w:val="1"/>
      <w:marLeft w:val="0"/>
      <w:marRight w:val="0"/>
      <w:marTop w:val="0"/>
      <w:marBottom w:val="0"/>
      <w:divBdr>
        <w:top w:val="none" w:sz="0" w:space="0" w:color="auto"/>
        <w:left w:val="none" w:sz="0" w:space="0" w:color="auto"/>
        <w:bottom w:val="none" w:sz="0" w:space="0" w:color="auto"/>
        <w:right w:val="none" w:sz="0" w:space="0" w:color="auto"/>
      </w:divBdr>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10E09-7334-4016-8CF2-127847128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3</Pages>
  <Words>1086</Words>
  <Characters>619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chris donnald</cp:lastModifiedBy>
  <cp:revision>19</cp:revision>
  <cp:lastPrinted>2018-05-22T22:21:00Z</cp:lastPrinted>
  <dcterms:created xsi:type="dcterms:W3CDTF">2022-10-24T23:02:00Z</dcterms:created>
  <dcterms:modified xsi:type="dcterms:W3CDTF">2022-10-25T00:21:00Z</dcterms:modified>
</cp:coreProperties>
</file>